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7E19800D"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w:t>
        </w:r>
      </w:ins>
      <w:ins w:id="16" w:author="vivo-r14" w:date="2024-04-19T10:29:00Z">
        <w:r w:rsidR="000E3BC6">
          <w:rPr>
            <w:rFonts w:ascii="Arial" w:hAnsi="Arial" w:cs="Arial"/>
            <w:b/>
            <w:sz w:val="24"/>
            <w:lang w:val="en-US"/>
          </w:rPr>
          <w:t>5</w:t>
        </w:r>
      </w:ins>
      <w:ins w:id="17" w:author="Mohsin_10" w:date="2024-04-17T19:52:00Z">
        <w:del w:id="18" w:author="vivo-r14" w:date="2024-04-19T10:29:00Z">
          <w:r w:rsidR="000622CC" w:rsidDel="000E3BC6">
            <w:rPr>
              <w:rFonts w:ascii="Arial" w:hAnsi="Arial" w:cs="Arial"/>
              <w:b/>
              <w:sz w:val="24"/>
              <w:lang w:val="en-US"/>
            </w:rPr>
            <w:delText>0</w:delText>
          </w:r>
        </w:del>
      </w:ins>
      <w:ins w:id="19" w:author="Mohsin_7" w:date="2024-04-17T13:56:00Z">
        <w:del w:id="20"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21" w:author="vivo-r1" w:date="2024-04-16T10:01:00Z">
        <w:r w:rsidR="002D44CA">
          <w:rPr>
            <w:rFonts w:ascii="Arial" w:eastAsia="Arial" w:hAnsi="Arial" w:cs="Arial"/>
            <w:b/>
          </w:rPr>
          <w:t xml:space="preserve">, Interdigital, </w:t>
        </w:r>
      </w:ins>
      <w:ins w:id="22" w:author="vivo-r1" w:date="2024-04-16T10:15:00Z">
        <w:r w:rsidR="007A55AB">
          <w:rPr>
            <w:rFonts w:ascii="Arial" w:eastAsia="Arial" w:hAnsi="Arial" w:cs="Arial"/>
            <w:b/>
          </w:rPr>
          <w:t>ZTE, Ericsson, OPPO, CATT, Qualcomm, Xiaomi, Lenovo</w:t>
        </w:r>
      </w:ins>
      <w:ins w:id="23" w:author="V-r3" w:date="2024-04-16T22:11:00Z">
        <w:r w:rsidR="00027E65">
          <w:rPr>
            <w:rFonts w:ascii="Arial" w:eastAsia="Arial" w:hAnsi="Arial" w:cs="Arial"/>
            <w:b/>
          </w:rPr>
          <w:t>,</w:t>
        </w:r>
      </w:ins>
      <w:ins w:id="24" w:author="QC_r2" w:date="2024-04-15T23:58:00Z">
        <w:r w:rsidR="00BF52CA">
          <w:rPr>
            <w:rFonts w:ascii="Arial" w:eastAsia="Arial" w:hAnsi="Arial" w:cs="Arial"/>
            <w:b/>
          </w:rPr>
          <w:t xml:space="preserve"> </w:t>
        </w:r>
        <w:del w:id="25"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6" w:author="V-r3" w:date="2024-04-17T14:41:00Z">
        <w:r w:rsidR="00555A68">
          <w:rPr>
            <w:rFonts w:ascii="Arial" w:eastAsia="Arial" w:hAnsi="Arial" w:cs="Arial"/>
            <w:b/>
          </w:rPr>
          <w:t>, Nokia</w:t>
        </w:r>
      </w:ins>
      <w:ins w:id="27" w:author="V-r3" w:date="2024-04-17T14:42:00Z">
        <w:r w:rsidR="00555A68">
          <w:rPr>
            <w:rFonts w:ascii="Arial" w:eastAsia="Arial" w:hAnsi="Arial" w:cs="Arial"/>
            <w:b/>
          </w:rPr>
          <w:t>, Nokia Shanghai Bell</w:t>
        </w:r>
      </w:ins>
    </w:p>
    <w:p w14:paraId="320E2CE7" w14:textId="2F6E0DD3"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 xml:space="preserve">Key issue on privacy </w:t>
      </w:r>
      <w:ins w:id="28" w:author="vivo-r14" w:date="2024-04-19T10:31:00Z">
        <w:r w:rsidR="000E3BC6" w:rsidRPr="000E3BC6">
          <w:rPr>
            <w:rFonts w:ascii="Arial" w:eastAsia="Arial" w:hAnsi="Arial" w:cs="Arial"/>
            <w:b/>
          </w:rPr>
          <w:t xml:space="preserve">by protecting </w:t>
        </w:r>
        <w:proofErr w:type="spellStart"/>
        <w:r w:rsidR="000E3BC6" w:rsidRPr="000E3BC6">
          <w:rPr>
            <w:rFonts w:ascii="Arial" w:eastAsia="Arial" w:hAnsi="Arial" w:cs="Arial"/>
            <w:b/>
          </w:rPr>
          <w:t>AIoT</w:t>
        </w:r>
        <w:proofErr w:type="spellEnd"/>
        <w:r w:rsidR="000E3BC6" w:rsidRPr="000E3BC6">
          <w:rPr>
            <w:rFonts w:ascii="Arial" w:eastAsia="Arial" w:hAnsi="Arial" w:cs="Arial"/>
            <w:b/>
          </w:rPr>
          <w:t xml:space="preserve"> device identifiers</w:t>
        </w:r>
      </w:ins>
      <w:del w:id="29" w:author="vivo-r14" w:date="2024-04-19T10:31:00Z">
        <w:r w:rsidDel="000E3BC6">
          <w:rPr>
            <w:rFonts w:ascii="Arial" w:eastAsia="Arial" w:hAnsi="Arial" w:cs="Arial"/>
            <w:b/>
          </w:rPr>
          <w:delText>for AIoT services</w:delText>
        </w:r>
      </w:del>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1"/>
      </w:pPr>
      <w:r>
        <w:t>1</w:t>
      </w:r>
      <w:r>
        <w:tab/>
        <w:t>Decision/action requested</w:t>
      </w:r>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w:t>
      </w:r>
      <w:proofErr w:type="spellStart"/>
      <w:r>
        <w:rPr>
          <w:b/>
          <w:i/>
        </w:rPr>
        <w:t>pCR</w:t>
      </w:r>
      <w:proofErr w:type="spellEnd"/>
      <w:r>
        <w:rPr>
          <w:b/>
          <w:i/>
        </w:rPr>
        <w:t xml:space="preserve"> on new key issue </w:t>
      </w:r>
      <w:r w:rsidRPr="005A167D">
        <w:rPr>
          <w:b/>
          <w:i/>
        </w:rPr>
        <w:t xml:space="preserve">on </w:t>
      </w:r>
      <w:r w:rsidR="00C1505D">
        <w:rPr>
          <w:b/>
          <w:i/>
        </w:rPr>
        <w:t xml:space="preserve">privacy for </w:t>
      </w:r>
      <w:proofErr w:type="spellStart"/>
      <w:r w:rsidR="00C1505D">
        <w:rPr>
          <w:b/>
          <w:i/>
        </w:rPr>
        <w:t>AIoT</w:t>
      </w:r>
      <w:proofErr w:type="spellEnd"/>
      <w:r w:rsidR="00C1505D">
        <w:rPr>
          <w:b/>
          <w:i/>
        </w:rPr>
        <w:t xml:space="preserve"> services</w:t>
      </w:r>
      <w:r>
        <w:rPr>
          <w:b/>
          <w:i/>
        </w:rPr>
        <w:t>.</w:t>
      </w:r>
    </w:p>
    <w:p w14:paraId="2BD7699F" w14:textId="77777777" w:rsidR="00077C0A" w:rsidRDefault="00077C0A" w:rsidP="00077C0A">
      <w:pPr>
        <w:pStyle w:val="1"/>
      </w:pPr>
      <w:r>
        <w:t>2</w:t>
      </w:r>
      <w:r>
        <w:tab/>
        <w:t>References</w:t>
      </w:r>
    </w:p>
    <w:p w14:paraId="01FBB3CF" w14:textId="77777777" w:rsidR="00077C0A" w:rsidRDefault="00077C0A" w:rsidP="00077C0A"/>
    <w:p w14:paraId="302DC4C5" w14:textId="77777777" w:rsidR="00077C0A" w:rsidRDefault="00077C0A" w:rsidP="00077C0A">
      <w:pPr>
        <w:pStyle w:val="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proofErr w:type="spellStart"/>
      <w:r>
        <w:t>AIoT</w:t>
      </w:r>
      <w:proofErr w:type="spellEnd"/>
      <w:r>
        <w:t xml:space="preserve"> </w:t>
      </w:r>
      <w:r w:rsidR="004C3DFD">
        <w:t>services</w:t>
      </w:r>
      <w:r>
        <w:t>.</w:t>
      </w:r>
    </w:p>
    <w:p w14:paraId="1E09FC47" w14:textId="77777777" w:rsidR="00077C0A" w:rsidRDefault="00077C0A" w:rsidP="00077C0A">
      <w:pPr>
        <w:pStyle w:val="1"/>
      </w:pPr>
      <w:r>
        <w:rPr>
          <w:rFonts w:hint="eastAsia"/>
        </w:rPr>
        <w:t>4</w:t>
      </w:r>
      <w:r>
        <w:tab/>
      </w:r>
      <w:r w:rsidRPr="004762D4">
        <w:t>Detailed proposals</w:t>
      </w:r>
    </w:p>
    <w:p w14:paraId="2CD7A3F9" w14:textId="2A8C0D22" w:rsidR="00030168" w:rsidRDefault="00030168" w:rsidP="00030168">
      <w:pPr>
        <w:pStyle w:val="4"/>
        <w:jc w:val="center"/>
        <w:rPr>
          <w:rFonts w:ascii="Times New Roman" w:hAnsi="Times New Roman"/>
          <w:sz w:val="48"/>
        </w:rPr>
      </w:pPr>
      <w:bookmarkStart w:id="30" w:name="_gjdgxs" w:colFirst="0" w:colLast="0"/>
      <w:bookmarkStart w:id="31" w:name="_Toc483244702"/>
      <w:bookmarkStart w:id="32" w:name="_Toc483315441"/>
      <w:bookmarkStart w:id="33" w:name="_Toc483409311"/>
      <w:bookmarkStart w:id="34" w:name="_Toc483597535"/>
      <w:bookmarkEnd w:id="30"/>
      <w:r w:rsidRPr="00B94CF9">
        <w:rPr>
          <w:rFonts w:ascii="Times New Roman" w:hAnsi="Times New Roman"/>
          <w:sz w:val="48"/>
          <w:highlight w:val="yellow"/>
        </w:rPr>
        <w:t>*** BEGIN CHANGES ***</w:t>
      </w:r>
    </w:p>
    <w:p w14:paraId="18E0E1D3" w14:textId="77777777" w:rsidR="00E61C75" w:rsidRDefault="00E61C75" w:rsidP="00E61C75">
      <w:pPr>
        <w:pStyle w:val="1"/>
      </w:pPr>
      <w:bookmarkStart w:id="35" w:name="_Toc27051"/>
      <w:r>
        <w:t>2</w:t>
      </w:r>
      <w:r>
        <w:tab/>
        <w:t>References</w:t>
      </w:r>
      <w:bookmarkEnd w:id="35"/>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af1"/>
        <w:keepLines/>
        <w:ind w:left="1702" w:hanging="1418"/>
        <w:rPr>
          <w:rFonts w:eastAsia="等线"/>
          <w:sz w:val="20"/>
          <w:szCs w:val="20"/>
          <w:lang w:eastAsia="zh-CN" w:bidi="ar"/>
        </w:rPr>
      </w:pPr>
      <w:r>
        <w:rPr>
          <w:rFonts w:eastAsia="等线"/>
          <w:sz w:val="20"/>
          <w:szCs w:val="20"/>
          <w:lang w:eastAsia="zh-CN" w:bidi="ar"/>
        </w:rPr>
        <w:t>[2]</w:t>
      </w:r>
      <w:r>
        <w:rPr>
          <w:rFonts w:eastAsia="等线"/>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6"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af1"/>
        <w:keepLines/>
        <w:ind w:left="1702" w:hanging="1418"/>
        <w:rPr>
          <w:del w:id="37" w:author="vivo-Zhenhua" w:date="2024-04-07T17:46:00Z"/>
          <w:rFonts w:eastAsia="等线"/>
          <w:sz w:val="20"/>
          <w:szCs w:val="20"/>
          <w:lang w:eastAsia="zh-CN" w:bidi="ar"/>
        </w:rPr>
      </w:pPr>
      <w:del w:id="38" w:author="vivo-Zhenhua" w:date="2024-04-07T17:46:00Z">
        <w:r w:rsidDel="00535347">
          <w:rPr>
            <w:rFonts w:eastAsia="等线"/>
            <w:sz w:val="20"/>
            <w:szCs w:val="20"/>
            <w:lang w:eastAsia="zh-CN" w:bidi="ar"/>
          </w:rPr>
          <w:delText>[3]</w:delText>
        </w:r>
        <w:r w:rsidDel="00535347">
          <w:rPr>
            <w:rFonts w:eastAsia="等线"/>
            <w:sz w:val="20"/>
            <w:szCs w:val="20"/>
            <w:lang w:eastAsia="zh-CN" w:bidi="ar"/>
          </w:rPr>
          <w:tab/>
          <w:delText>3GPP TR xxx</w:delText>
        </w:r>
      </w:del>
    </w:p>
    <w:p w14:paraId="0E3721BA" w14:textId="73CD6EF3" w:rsidR="00E61C75" w:rsidDel="00535347" w:rsidRDefault="00E61C75" w:rsidP="00E61C75">
      <w:pPr>
        <w:pStyle w:val="EX"/>
        <w:rPr>
          <w:del w:id="39" w:author="vivo-Zhenhua" w:date="2024-04-07T17:46:00Z"/>
        </w:rPr>
      </w:pPr>
      <w:del w:id="40"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43551E6F" w:rsidR="00D04DA2" w:rsidRPr="00E43474" w:rsidRDefault="00D04DA2" w:rsidP="00D04DA2">
      <w:pPr>
        <w:pStyle w:val="2"/>
      </w:pPr>
      <w:bookmarkStart w:id="41" w:name="_30j0zll" w:colFirst="0" w:colLast="0"/>
      <w:bookmarkStart w:id="42" w:name="_Toc92180094"/>
      <w:bookmarkStart w:id="43" w:name="_Toc92804820"/>
      <w:bookmarkEnd w:id="31"/>
      <w:bookmarkEnd w:id="32"/>
      <w:bookmarkEnd w:id="33"/>
      <w:bookmarkEnd w:id="34"/>
      <w:bookmarkEnd w:id="41"/>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42"/>
      <w:bookmarkEnd w:id="43"/>
      <w:r w:rsidRPr="004E7B3A">
        <w:rPr>
          <w:rFonts w:eastAsia="宋体" w:cs="Times New Roman"/>
          <w:color w:val="auto"/>
          <w:szCs w:val="20"/>
          <w:lang w:eastAsia="en-US"/>
        </w:rPr>
        <w:t xml:space="preserve">Privacy </w:t>
      </w:r>
      <w:ins w:id="44" w:author="vivo-r14" w:date="2024-04-19T10:30:00Z">
        <w:r w:rsidR="000E3BC6" w:rsidRPr="000E3BC6">
          <w:rPr>
            <w:rFonts w:eastAsia="宋体" w:cs="Times New Roman"/>
            <w:color w:val="auto"/>
            <w:szCs w:val="20"/>
            <w:lang w:eastAsia="en-US"/>
          </w:rPr>
          <w:t xml:space="preserve">by protecting </w:t>
        </w:r>
        <w:proofErr w:type="spellStart"/>
        <w:r w:rsidR="000E3BC6" w:rsidRPr="000E3BC6">
          <w:rPr>
            <w:rFonts w:eastAsia="宋体" w:cs="Times New Roman"/>
            <w:color w:val="auto"/>
            <w:szCs w:val="20"/>
            <w:lang w:eastAsia="en-US"/>
          </w:rPr>
          <w:t>AIoT</w:t>
        </w:r>
        <w:proofErr w:type="spellEnd"/>
        <w:r w:rsidR="000E3BC6" w:rsidRPr="000E3BC6">
          <w:rPr>
            <w:rFonts w:eastAsia="宋体" w:cs="Times New Roman"/>
            <w:color w:val="auto"/>
            <w:szCs w:val="20"/>
            <w:lang w:eastAsia="en-US"/>
          </w:rPr>
          <w:t xml:space="preserve"> device identifiers</w:t>
        </w:r>
      </w:ins>
      <w:del w:id="45" w:author="vivo-r14" w:date="2024-04-19T10:30:00Z">
        <w:r w:rsidRPr="004E7B3A" w:rsidDel="000E3BC6">
          <w:rPr>
            <w:rFonts w:eastAsia="宋体" w:cs="Times New Roman"/>
            <w:color w:val="auto"/>
            <w:szCs w:val="20"/>
            <w:lang w:eastAsia="en-US"/>
          </w:rPr>
          <w:delText>for AIoT services</w:delText>
        </w:r>
      </w:del>
    </w:p>
    <w:p w14:paraId="1E209312" w14:textId="77777777" w:rsidR="00D04DA2" w:rsidRPr="00E43474" w:rsidRDefault="00D04DA2" w:rsidP="00D04DA2">
      <w:pPr>
        <w:pStyle w:val="3"/>
      </w:pPr>
      <w:bookmarkStart w:id="46" w:name="_Toc92180095"/>
      <w:bookmarkStart w:id="47" w:name="_Toc92804821"/>
      <w:r w:rsidRPr="00E43474">
        <w:rPr>
          <w:rFonts w:hint="eastAsia"/>
        </w:rPr>
        <w:t>5</w:t>
      </w:r>
      <w:r w:rsidRPr="00E43474">
        <w:t>.</w:t>
      </w:r>
      <w:r w:rsidRPr="00283770">
        <w:rPr>
          <w:highlight w:val="yellow"/>
        </w:rPr>
        <w:t>X</w:t>
      </w:r>
      <w:r w:rsidRPr="00E43474">
        <w:t>.1</w:t>
      </w:r>
      <w:r w:rsidRPr="00E43474">
        <w:tab/>
        <w:t>Key issue details</w:t>
      </w:r>
      <w:bookmarkEnd w:id="46"/>
      <w:bookmarkEnd w:id="47"/>
    </w:p>
    <w:p w14:paraId="271C1AAA" w14:textId="3F54B2B5" w:rsidR="00AC7FE9" w:rsidRDefault="00AC7FE9" w:rsidP="002D44CA">
      <w:pPr>
        <w:rPr>
          <w:ins w:id="48" w:author="vivo-r1" w:date="2024-04-16T10:25:00Z"/>
        </w:rPr>
      </w:pPr>
      <w:ins w:id="49" w:author="vivo-r1" w:date="2024-04-16T10:25:00Z">
        <w:r>
          <w:rPr>
            <w:rFonts w:eastAsia="等线"/>
          </w:rPr>
          <w:t>5G Ambient IoT</w:t>
        </w:r>
        <w:r w:rsidRPr="004C1660">
          <w:rPr>
            <w:rFonts w:eastAsia="等线"/>
          </w:rPr>
          <w:t xml:space="preserve"> service </w:t>
        </w:r>
        <w:r>
          <w:rPr>
            <w:rFonts w:eastAsia="等线"/>
          </w:rPr>
          <w:t>is</w:t>
        </w:r>
        <w:r w:rsidRPr="00B04A0C">
          <w:rPr>
            <w:rStyle w:val="text-only"/>
          </w:rPr>
          <w:t xml:space="preserve"> </w:t>
        </w:r>
        <w:r w:rsidRPr="00D24BD5">
          <w:rPr>
            <w:rStyle w:val="text-only"/>
          </w:rPr>
          <w:t>a type of</w:t>
        </w:r>
        <w:r w:rsidRPr="004C1660">
          <w:rPr>
            <w:rFonts w:eastAsia="等线"/>
          </w:rPr>
          <w:t xml:space="preserve"> ce</w:t>
        </w:r>
        <w:r>
          <w:rPr>
            <w:rFonts w:eastAsia="等线"/>
          </w:rPr>
          <w:t>llular IoT communication system</w:t>
        </w:r>
        <w:r w:rsidRPr="004C1660">
          <w:rPr>
            <w:rFonts w:eastAsia="等线"/>
          </w:rPr>
          <w:t xml:space="preserve"> where A</w:t>
        </w:r>
        <w:r>
          <w:rPr>
            <w:rFonts w:eastAsia="等线"/>
          </w:rPr>
          <w:t xml:space="preserve">mbient </w:t>
        </w:r>
        <w:r w:rsidRPr="004C1660">
          <w:rPr>
            <w:rFonts w:eastAsia="等线"/>
          </w:rPr>
          <w:t xml:space="preserve">IoT devices utilize harvested energy to generate RF signals for bi-directional information transmission. </w:t>
        </w:r>
        <w:r>
          <w:rPr>
            <w:rFonts w:eastAsia="等线"/>
          </w:rPr>
          <w:t xml:space="preserve">Ambient </w:t>
        </w:r>
        <w:r w:rsidRPr="004C1660">
          <w:rPr>
            <w:rFonts w:eastAsia="等线"/>
          </w:rPr>
          <w:t xml:space="preserve">IoT </w:t>
        </w:r>
        <w:r>
          <w:rPr>
            <w:rFonts w:eastAsia="等线"/>
          </w:rPr>
          <w:t xml:space="preserve">devices are characterized by limited </w:t>
        </w:r>
        <w:r w:rsidRPr="004C1660">
          <w:rPr>
            <w:rFonts w:eastAsia="等线"/>
          </w:rPr>
          <w:t>functions, requiring only small and infrequent data transfers</w:t>
        </w:r>
        <w:del w:id="50" w:author="Mohsin_6" w:date="2024-04-17T13:21:00Z">
          <w:r w:rsidRPr="004C1660" w:rsidDel="000E2F85">
            <w:rPr>
              <w:rFonts w:eastAsia="等线"/>
            </w:rPr>
            <w:delText xml:space="preserve"> and without the need for batteries</w:delText>
          </w:r>
        </w:del>
        <w:r w:rsidRPr="004C1660">
          <w:rPr>
            <w:rFonts w:eastAsia="等线"/>
          </w:rPr>
          <w:t>.</w:t>
        </w:r>
      </w:ins>
    </w:p>
    <w:p w14:paraId="5874979C" w14:textId="2E6D0315" w:rsidR="002D44CA" w:rsidRDefault="002D44CA" w:rsidP="002D44CA">
      <w:pPr>
        <w:rPr>
          <w:ins w:id="51" w:author="vivo-r1" w:date="2024-04-16T10:02:00Z"/>
        </w:rPr>
      </w:pPr>
      <w:ins w:id="52" w:author="vivo-r1" w:date="2024-04-16T10:02:00Z">
        <w:r>
          <w:t>TS 22.369 [x] clause 5.2.6 defines the following privacy-related requirements:</w:t>
        </w:r>
      </w:ins>
    </w:p>
    <w:p w14:paraId="0BE920D4" w14:textId="77777777" w:rsidR="002D44CA" w:rsidRDefault="002D44CA" w:rsidP="002D44CA">
      <w:pPr>
        <w:ind w:hanging="2"/>
        <w:jc w:val="both"/>
        <w:rPr>
          <w:ins w:id="53" w:author="vivo-r1" w:date="2024-04-16T10:02:00Z"/>
        </w:rPr>
      </w:pPr>
      <w:ins w:id="54" w:author="vivo-r1" w:date="2024-04-16T10:02:00Z">
        <w:r>
          <w:t>“</w:t>
        </w:r>
        <w:r w:rsidRPr="00A221B4">
          <w:rPr>
            <w:lang w:val="en-US"/>
          </w:rPr>
          <w:t xml:space="preserve">The 5G system shall be able to provide a mechanism to protect the privacy </w:t>
        </w:r>
        <w:bookmarkStart w:id="55" w:name="_Hlk163044061"/>
        <w:r w:rsidRPr="00A221B4">
          <w:rPr>
            <w:lang w:val="en-US"/>
          </w:rPr>
          <w:t>of information (e.g., location and identity) exchanged during communication between an Ambient IoT device and the 5G network or an Ambient IoT capable UE</w:t>
        </w:r>
        <w:bookmarkEnd w:id="55"/>
        <w:r w:rsidRPr="00A221B4">
          <w:rPr>
            <w:lang w:val="en-US"/>
          </w:rPr>
          <w:t>.</w:t>
        </w:r>
        <w:r>
          <w:t>”</w:t>
        </w:r>
      </w:ins>
    </w:p>
    <w:p w14:paraId="3081362A" w14:textId="6736DC90" w:rsidR="00E81BAC" w:rsidDel="00717203" w:rsidRDefault="00E81BAC">
      <w:pPr>
        <w:ind w:hanging="2"/>
        <w:jc w:val="both"/>
        <w:rPr>
          <w:del w:id="56" w:author="QC_r2" w:date="2024-04-15T23:56:00Z"/>
        </w:rPr>
      </w:pPr>
      <w:del w:id="57"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58" w:author="QC_r2" w:date="2024-04-15T23:56:00Z"/>
          <w:i/>
          <w:iCs/>
        </w:rPr>
      </w:pPr>
      <w:del w:id="59"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60" w:author="QC_r2" w:date="2024-04-15T23:56:00Z"/>
          <w:i/>
          <w:iCs/>
        </w:rPr>
      </w:pPr>
      <w:del w:id="61"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62" w:author="QC_r2" w:date="2024-04-15T23:56:00Z"/>
          <w:i/>
          <w:iCs/>
        </w:rPr>
      </w:pPr>
      <w:del w:id="63" w:author="QC_r2" w:date="2024-04-15T23:56:00Z">
        <w:r w:rsidRPr="00785B84" w:rsidDel="00717203">
          <w:rPr>
            <w:rFonts w:eastAsia="等线" w:hint="eastAsia"/>
            <w:i/>
            <w:iCs/>
            <w:lang w:eastAsia="zh-CN"/>
          </w:rPr>
          <w:delText>-</w:delText>
        </w:r>
        <w:r w:rsidRPr="00785B84" w:rsidDel="00717203">
          <w:rPr>
            <w:rFonts w:eastAsia="等线"/>
            <w:i/>
            <w:iCs/>
            <w:lang w:eastAsia="zh-CN"/>
          </w:rPr>
          <w:tab/>
          <w:delText>Command.</w:delText>
        </w:r>
      </w:del>
    </w:p>
    <w:p w14:paraId="648E5604" w14:textId="6F022150" w:rsidR="0039499B" w:rsidRPr="00785B84" w:rsidDel="00717203" w:rsidRDefault="0039499B" w:rsidP="0039499B">
      <w:pPr>
        <w:rPr>
          <w:del w:id="64" w:author="QC_r2" w:date="2024-04-15T23:56:00Z"/>
          <w:rFonts w:eastAsia="等线"/>
          <w:i/>
          <w:iCs/>
        </w:rPr>
      </w:pPr>
      <w:del w:id="65" w:author="QC_r2" w:date="2024-04-15T23:56:00Z">
        <w:r w:rsidRPr="00785B84" w:rsidDel="00717203">
          <w:rPr>
            <w:rFonts w:eastAsia="等线"/>
            <w:i/>
            <w:iCs/>
          </w:rPr>
          <w:delText>The key issue will study</w:delText>
        </w:r>
        <w:r w:rsidRPr="00785B84" w:rsidDel="00717203">
          <w:rPr>
            <w:i/>
            <w:iCs/>
          </w:rPr>
          <w:delText xml:space="preserve"> the following aspects</w:delText>
        </w:r>
        <w:r w:rsidRPr="00785B84" w:rsidDel="00717203">
          <w:rPr>
            <w:rFonts w:eastAsia="等线"/>
            <w:i/>
            <w:iCs/>
          </w:rPr>
          <w:delText>:</w:delText>
        </w:r>
      </w:del>
    </w:p>
    <w:p w14:paraId="3F54B2DD" w14:textId="3F901538" w:rsidR="0039499B" w:rsidRPr="00785B84" w:rsidDel="00717203" w:rsidRDefault="0039499B" w:rsidP="0039499B">
      <w:pPr>
        <w:pStyle w:val="B1"/>
        <w:rPr>
          <w:del w:id="66" w:author="QC_r2" w:date="2024-04-15T23:56:00Z"/>
          <w:i/>
          <w:iCs/>
        </w:rPr>
      </w:pPr>
      <w:del w:id="67"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31C63D2E" w:rsidR="007A55AB" w:rsidDel="007A55AB" w:rsidRDefault="00C82F17" w:rsidP="007A55AB">
      <w:pPr>
        <w:ind w:hanging="2"/>
        <w:jc w:val="both"/>
        <w:rPr>
          <w:del w:id="68" w:author="vivo-r1" w:date="2024-04-16T10:18:00Z"/>
          <w:lang w:val="en-US"/>
        </w:rPr>
      </w:pPr>
      <w:bookmarkStart w:id="69" w:name="_1fob9te" w:colFirst="0" w:colLast="0"/>
      <w:bookmarkEnd w:id="69"/>
      <w:r w:rsidRPr="00C82F17">
        <w:rPr>
          <w:lang w:val="en-US"/>
        </w:rPr>
        <w:t xml:space="preserve">In </w:t>
      </w:r>
      <w:del w:id="70" w:author="QC_r2" w:date="2024-04-15T23:56:00Z">
        <w:r w:rsidRPr="00C82F17" w:rsidDel="00717203">
          <w:rPr>
            <w:lang w:val="en-US"/>
          </w:rPr>
          <w:delText xml:space="preserve">order to access </w:delText>
        </w:r>
      </w:del>
      <w:proofErr w:type="spellStart"/>
      <w:r w:rsidRPr="00C82F17">
        <w:rPr>
          <w:lang w:val="en-US"/>
        </w:rPr>
        <w:t>AIoT</w:t>
      </w:r>
      <w:proofErr w:type="spellEnd"/>
      <w:r w:rsidRPr="00C82F17">
        <w:rPr>
          <w:lang w:val="en-US"/>
        </w:rPr>
        <w:t xml:space="preserve"> services, </w:t>
      </w:r>
      <w:del w:id="71" w:author="QC_r2" w:date="2024-04-15T23:56:00Z">
        <w:r w:rsidRPr="00C82F17" w:rsidDel="00717203">
          <w:rPr>
            <w:lang w:val="en-US"/>
          </w:rPr>
          <w:delText xml:space="preserve">the network will request the device ID </w:delText>
        </w:r>
      </w:del>
      <w:ins w:id="72" w:author="vivo-r1" w:date="2024-04-16T10:18:00Z">
        <w:del w:id="73" w:author="QC_r2" w:date="2024-04-15T23:56:00Z">
          <w:r w:rsidR="007A55AB" w:rsidDel="00717203">
            <w:rPr>
              <w:lang w:val="en-US"/>
            </w:rPr>
            <w:delText xml:space="preserve">or group ID </w:delText>
          </w:r>
        </w:del>
      </w:ins>
      <w:del w:id="74" w:author="QC_r2" w:date="2024-04-15T23:56:00Z">
        <w:r w:rsidRPr="00C82F17" w:rsidDel="00717203">
          <w:rPr>
            <w:lang w:val="en-US"/>
          </w:rPr>
          <w:delText>from the AIoT device to verify its identity.</w:delText>
        </w:r>
        <w:r w:rsidR="006069E7" w:rsidDel="00717203">
          <w:rPr>
            <w:lang w:val="en-US"/>
          </w:rPr>
          <w:delText xml:space="preserve"> Device </w:delText>
        </w:r>
      </w:del>
      <w:ins w:id="75" w:author="QC_r2" w:date="2024-04-15T23:56:00Z">
        <w:del w:id="76" w:author="V-r3" w:date="2024-04-16T22:27:00Z">
          <w:r w:rsidR="00717203" w:rsidDel="00946D4B">
            <w:rPr>
              <w:lang w:val="en-US"/>
            </w:rPr>
            <w:delText xml:space="preserve">device </w:delText>
          </w:r>
        </w:del>
      </w:ins>
      <w:del w:id="77" w:author="V-r3" w:date="2024-04-16T22:27:00Z">
        <w:r w:rsidR="006069E7" w:rsidDel="00946D4B">
          <w:rPr>
            <w:lang w:val="en-US"/>
          </w:rPr>
          <w:delText>ID</w:delText>
        </w:r>
      </w:del>
      <w:ins w:id="78" w:author="V-r3" w:date="2024-04-16T22:27:00Z">
        <w:r w:rsidR="00946D4B">
          <w:rPr>
            <w:lang w:val="en-US"/>
          </w:rPr>
          <w:t>identifier</w:t>
        </w:r>
      </w:ins>
      <w:ins w:id="79" w:author="Mohsin_6" w:date="2024-04-17T13:24:00Z">
        <w:r w:rsidR="00111DAE">
          <w:rPr>
            <w:lang w:val="en-US"/>
          </w:rPr>
          <w:t>s</w:t>
        </w:r>
      </w:ins>
      <w:ins w:id="80" w:author="V-r3" w:date="2024-04-16T22:27:00Z">
        <w:r w:rsidR="00946D4B">
          <w:rPr>
            <w:lang w:val="en-US"/>
          </w:rPr>
          <w:t xml:space="preserve"> of </w:t>
        </w:r>
        <w:proofErr w:type="spellStart"/>
        <w:r w:rsidR="00946D4B">
          <w:rPr>
            <w:lang w:val="en-US"/>
          </w:rPr>
          <w:t>AIoT</w:t>
        </w:r>
        <w:proofErr w:type="spellEnd"/>
        <w:r w:rsidR="00946D4B">
          <w:rPr>
            <w:lang w:val="en-US"/>
          </w:rPr>
          <w:t xml:space="preserve"> device</w:t>
        </w:r>
      </w:ins>
      <w:r w:rsidR="006069E7">
        <w:rPr>
          <w:lang w:val="en-US"/>
        </w:rPr>
        <w:t xml:space="preserve"> </w:t>
      </w:r>
      <w:del w:id="81"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82" w:author="QC_r2" w:date="2024-04-15T23:51:00Z">
        <w:del w:id="83" w:author="V-r3" w:date="2024-04-16T22:27:00Z">
          <w:r w:rsidR="00596889" w:rsidDel="00946D4B">
            <w:rPr>
              <w:lang w:val="en-US"/>
            </w:rPr>
            <w:delText>associate to a dev</w:delText>
          </w:r>
          <w:r w:rsidR="009A5AFA" w:rsidDel="00946D4B">
            <w:rPr>
              <w:lang w:val="en-US"/>
            </w:rPr>
            <w:delText xml:space="preserve">ice, </w:delText>
          </w:r>
        </w:del>
      </w:ins>
      <w:del w:id="84" w:author="V-r3" w:date="2024-04-16T22:27:00Z">
        <w:r w:rsidR="006069E7" w:rsidRPr="00C82F17" w:rsidDel="00946D4B">
          <w:rPr>
            <w:lang w:val="en-US"/>
          </w:rPr>
          <w:delText xml:space="preserve">provided by the device owner, and </w:delText>
        </w:r>
      </w:del>
      <w:del w:id="85" w:author="Mohsin_6" w:date="2024-04-17T13:24:00Z">
        <w:r w:rsidR="006069E7" w:rsidRPr="00C82F17" w:rsidDel="00367E45">
          <w:rPr>
            <w:lang w:val="en-US"/>
          </w:rPr>
          <w:delText>is</w:delText>
        </w:r>
      </w:del>
      <w:ins w:id="86" w:author="Mohsin_6" w:date="2024-04-17T13:24:00Z">
        <w:r w:rsidR="00367E45">
          <w:rPr>
            <w:lang w:val="en-US"/>
          </w:rPr>
          <w:t>can be</w:t>
        </w:r>
      </w:ins>
      <w:r w:rsidR="006069E7" w:rsidRPr="00C82F17">
        <w:rPr>
          <w:lang w:val="en-US"/>
        </w:rPr>
        <w:t xml:space="preserve"> </w:t>
      </w:r>
      <w:del w:id="87"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88" w:author="QC_r2" w:date="2024-04-15T23:51:00Z">
        <w:r w:rsidR="006069E7" w:rsidRPr="00C82F17" w:rsidDel="009A5AFA">
          <w:rPr>
            <w:lang w:val="en-US"/>
          </w:rPr>
          <w:delText>owner's</w:delText>
        </w:r>
      </w:del>
      <w:del w:id="89" w:author="Mohsin_6" w:date="2024-04-17T13:24:00Z">
        <w:r w:rsidR="006069E7" w:rsidRPr="00C82F17" w:rsidDel="000670EB">
          <w:rPr>
            <w:lang w:val="en-US"/>
          </w:rPr>
          <w:delText xml:space="preserve"> </w:delText>
        </w:r>
      </w:del>
      <w:r w:rsidR="006069E7" w:rsidRPr="00C82F17">
        <w:rPr>
          <w:lang w:val="en-US"/>
        </w:rPr>
        <w:t>device</w:t>
      </w:r>
      <w:del w:id="90" w:author="QC_r2" w:date="2024-04-15T23:51:00Z">
        <w:r w:rsidR="006069E7" w:rsidRPr="00C82F17" w:rsidDel="009A5AFA">
          <w:rPr>
            <w:lang w:val="en-US"/>
          </w:rPr>
          <w:delText>s</w:delText>
        </w:r>
      </w:del>
      <w:del w:id="91" w:author="Mohsin_6" w:date="2024-04-17T13:22:00Z">
        <w:r w:rsidR="006069E7" w:rsidRPr="00C82F17" w:rsidDel="00013DB9">
          <w:rPr>
            <w:lang w:val="en-US"/>
          </w:rPr>
          <w:delText xml:space="preserve"> and manage related information for the associated service</w:delText>
        </w:r>
      </w:del>
      <w:del w:id="92" w:author="QC_r2" w:date="2024-04-15T23:52:00Z">
        <w:r w:rsidR="006069E7" w:rsidRPr="00C82F17" w:rsidDel="00E57812">
          <w:rPr>
            <w:lang w:val="en-US"/>
          </w:rPr>
          <w:delText>s</w:delText>
        </w:r>
      </w:del>
      <w:r w:rsidR="006069E7">
        <w:rPr>
          <w:lang w:val="en-US"/>
        </w:rPr>
        <w:t>.</w:t>
      </w:r>
      <w:ins w:id="93" w:author="QC_r2" w:date="2024-04-15T23:55:00Z">
        <w:r w:rsidR="00490D0A">
          <w:rPr>
            <w:lang w:val="en-US"/>
          </w:rPr>
          <w:t xml:space="preserve"> </w:t>
        </w:r>
        <w:r w:rsidR="00490D0A">
          <w:t xml:space="preserve">If the </w:t>
        </w:r>
        <w:del w:id="94" w:author="Mohsin_6" w:date="2024-04-17T13:28:00Z">
          <w:r w:rsidR="00490D0A" w:rsidDel="00C62149">
            <w:delText>privacy of</w:delText>
          </w:r>
        </w:del>
      </w:ins>
      <w:ins w:id="95" w:author="Mohsin_6" w:date="2024-04-17T13:28:00Z">
        <w:r w:rsidR="00C62149">
          <w:t>identifiers associated with a</w:t>
        </w:r>
      </w:ins>
      <w:ins w:id="96" w:author="QC_r2" w:date="2024-04-15T23:55:00Z">
        <w:r w:rsidR="00490D0A">
          <w:t xml:space="preserve"> device </w:t>
        </w:r>
        <w:del w:id="97" w:author="Mohsin_6" w:date="2024-04-17T13:28:00Z">
          <w:r w:rsidR="00490D0A" w:rsidDel="00050FA4">
            <w:delText>ID is</w:delText>
          </w:r>
        </w:del>
      </w:ins>
      <w:ins w:id="98" w:author="Mohsin_6" w:date="2024-04-17T13:28:00Z">
        <w:r w:rsidR="00050FA4">
          <w:t>are</w:t>
        </w:r>
      </w:ins>
      <w:ins w:id="99" w:author="QC_r2" w:date="2024-04-15T23:55:00Z">
        <w:r w:rsidR="00490D0A">
          <w:t xml:space="preserve"> not</w:t>
        </w:r>
        <w:del w:id="100" w:author="Mohsin_6" w:date="2024-04-17T13:28:00Z">
          <w:r w:rsidR="00490D0A" w:rsidDel="00050FA4">
            <w:delText xml:space="preserve"> ensured</w:delText>
          </w:r>
        </w:del>
      </w:ins>
      <w:ins w:id="101" w:author="Mohsin_6" w:date="2024-04-17T13:28:00Z">
        <w:r w:rsidR="00050FA4">
          <w:t xml:space="preserve"> sent over an interface, espe</w:t>
        </w:r>
      </w:ins>
      <w:ins w:id="102" w:author="Mohsin_6" w:date="2024-04-17T13:29:00Z">
        <w:r w:rsidR="00050FA4">
          <w:t>cially over the air</w:t>
        </w:r>
      </w:ins>
      <w:ins w:id="103" w:author="QC_r2" w:date="2024-04-15T23:55:00Z">
        <w:r w:rsidR="00490D0A">
          <w:t>,</w:t>
        </w:r>
      </w:ins>
      <w:ins w:id="104" w:author="Mohsin_6" w:date="2024-04-17T13:29:00Z">
        <w:r w:rsidR="00C85E29">
          <w:t xml:space="preserve"> in a privacy-preserving manner,</w:t>
        </w:r>
      </w:ins>
      <w:ins w:id="105" w:author="QC_r2" w:date="2024-04-15T23:55:00Z">
        <w:r w:rsidR="00490D0A">
          <w:t xml:space="preserve"> an attacker</w:t>
        </w:r>
      </w:ins>
      <w:ins w:id="106" w:author="Mohsin_6" w:date="2024-04-17T13:29:00Z">
        <w:r w:rsidR="00C85E29">
          <w:t xml:space="preserve"> (especially an over-the-air attacker)</w:t>
        </w:r>
      </w:ins>
      <w:ins w:id="107" w:author="QC_r2" w:date="2024-04-15T23:55:00Z">
        <w:r w:rsidR="00490D0A">
          <w:t xml:space="preserve"> can identify and track </w:t>
        </w:r>
        <w:r w:rsidR="00490D0A" w:rsidRPr="003F2BEC">
          <w:rPr>
            <w:rFonts w:eastAsia="等线"/>
          </w:rPr>
          <w:t xml:space="preserve">an </w:t>
        </w:r>
        <w:proofErr w:type="spellStart"/>
        <w:r w:rsidR="00490D0A" w:rsidRPr="003F2BEC">
          <w:rPr>
            <w:rFonts w:eastAsia="等线"/>
          </w:rPr>
          <w:t>AIoT</w:t>
        </w:r>
        <w:proofErr w:type="spellEnd"/>
        <w:r w:rsidR="00490D0A" w:rsidRPr="003F2BEC">
          <w:rPr>
            <w:rFonts w:eastAsia="等线"/>
          </w:rPr>
          <w:t xml:space="preserve"> device </w:t>
        </w:r>
        <w:r w:rsidR="00490D0A">
          <w:rPr>
            <w:rFonts w:eastAsia="等线"/>
          </w:rPr>
          <w:t xml:space="preserve">based on the </w:t>
        </w:r>
        <w:del w:id="108" w:author="Mohsin_6" w:date="2024-04-17T13:30:00Z">
          <w:r w:rsidR="00490D0A" w:rsidDel="00C85E29">
            <w:rPr>
              <w:rFonts w:eastAsia="等线"/>
            </w:rPr>
            <w:delText>device ID associated to</w:delText>
          </w:r>
        </w:del>
      </w:ins>
      <w:ins w:id="109" w:author="Mohsin_6" w:date="2024-04-17T13:30:00Z">
        <w:r w:rsidR="00C85E29">
          <w:rPr>
            <w:rFonts w:eastAsia="等线"/>
          </w:rPr>
          <w:t>identifiers associated with</w:t>
        </w:r>
      </w:ins>
      <w:ins w:id="110" w:author="QC_r2" w:date="2024-04-15T23:55:00Z">
        <w:r w:rsidR="00490D0A">
          <w:rPr>
            <w:rFonts w:eastAsia="等线"/>
          </w:rPr>
          <w:t xml:space="preserve"> the </w:t>
        </w:r>
        <w:proofErr w:type="spellStart"/>
        <w:r w:rsidR="00490D0A">
          <w:rPr>
            <w:rFonts w:eastAsia="等线"/>
          </w:rPr>
          <w:t>AIoT</w:t>
        </w:r>
        <w:proofErr w:type="spellEnd"/>
        <w:r w:rsidR="00490D0A">
          <w:rPr>
            <w:rFonts w:eastAsia="等线"/>
          </w:rPr>
          <w:t xml:space="preserve"> device.</w:t>
        </w:r>
      </w:ins>
      <w:ins w:id="111" w:author="V-r3" w:date="2024-04-16T22:09:00Z">
        <w:r w:rsidR="00027E65">
          <w:rPr>
            <w:rFonts w:eastAsia="等线"/>
          </w:rPr>
          <w:t xml:space="preserve"> </w:t>
        </w:r>
      </w:ins>
    </w:p>
    <w:p w14:paraId="26215443" w14:textId="20850113" w:rsidR="00C82F17" w:rsidRPr="00C82F17" w:rsidDel="00490D0A" w:rsidRDefault="006069E7" w:rsidP="00C82F17">
      <w:pPr>
        <w:ind w:hanging="2"/>
        <w:jc w:val="both"/>
        <w:rPr>
          <w:del w:id="112" w:author="QC_r2" w:date="2024-04-15T23:56:00Z"/>
          <w:lang w:val="en-US"/>
        </w:rPr>
      </w:pPr>
      <w:del w:id="113" w:author="QC_r2" w:date="2024-04-15T23:56:00Z">
        <w:r w:rsidRPr="006069E7" w:rsidDel="00490D0A">
          <w:rPr>
            <w:lang w:val="en-US"/>
          </w:rPr>
          <w:delText xml:space="preserve">The Inventory service uses the device ID </w:delText>
        </w:r>
      </w:del>
      <w:ins w:id="114" w:author="vivo-r1" w:date="2024-04-16T10:19:00Z">
        <w:del w:id="115" w:author="QC_r2" w:date="2024-04-15T23:56:00Z">
          <w:r w:rsidR="007A55AB" w:rsidDel="00490D0A">
            <w:rPr>
              <w:lang w:val="en-US"/>
            </w:rPr>
            <w:delText xml:space="preserve">or group ID </w:delText>
          </w:r>
        </w:del>
      </w:ins>
      <w:del w:id="116"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17" w:author="QC_r2" w:date="2024-04-15T23:56:00Z"/>
          <w:lang w:val="en-US"/>
        </w:rPr>
      </w:pPr>
      <w:del w:id="118"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12E50F96"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19" w:author="QC_r2" w:date="2024-04-15T23:48:00Z">
        <w:r w:rsidR="00CA38F7">
          <w:rPr>
            <w:lang w:val="en-US"/>
          </w:rPr>
          <w:t xml:space="preserve">potential mechanisms </w:t>
        </w:r>
        <w:r w:rsidR="00B87772">
          <w:rPr>
            <w:lang w:val="en-US"/>
          </w:rPr>
          <w:t xml:space="preserve">to ensure </w:t>
        </w:r>
        <w:del w:id="120" w:author="Mohsin_6" w:date="2024-04-17T13:31:00Z">
          <w:r w:rsidR="00B87772" w:rsidDel="000B6DCC">
            <w:rPr>
              <w:lang w:val="en-US"/>
            </w:rPr>
            <w:delText>privacy</w:delText>
          </w:r>
        </w:del>
      </w:ins>
      <w:ins w:id="121" w:author="Mohsin_6" w:date="2024-04-17T13:31:00Z">
        <w:r w:rsidR="000B6DCC">
          <w:rPr>
            <w:lang w:val="en-US"/>
          </w:rPr>
          <w:t>handling</w:t>
        </w:r>
      </w:ins>
      <w:ins w:id="122" w:author="QC_r2" w:date="2024-04-15T23:48:00Z">
        <w:r w:rsidR="00B87772">
          <w:rPr>
            <w:lang w:val="en-US"/>
          </w:rPr>
          <w:t xml:space="preserve"> of </w:t>
        </w:r>
        <w:proofErr w:type="spellStart"/>
        <w:r w:rsidR="00B87772">
          <w:rPr>
            <w:lang w:val="en-US"/>
          </w:rPr>
          <w:t>AIoT</w:t>
        </w:r>
        <w:proofErr w:type="spellEnd"/>
        <w:r w:rsidR="00B87772">
          <w:rPr>
            <w:lang w:val="en-US"/>
          </w:rPr>
          <w:t xml:space="preserve"> device identifiers</w:t>
        </w:r>
      </w:ins>
      <w:ins w:id="123" w:author="Mohsin_6" w:date="2024-04-17T13:32:00Z">
        <w:r w:rsidR="000B6DCC">
          <w:rPr>
            <w:lang w:val="en-US"/>
          </w:rPr>
          <w:t xml:space="preserve"> in a privacy-preserving manner. </w:t>
        </w:r>
      </w:ins>
      <w:del w:id="124"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25" w:author="vivo-r1" w:date="2024-04-16T10:22:00Z">
        <w:del w:id="126"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27" w:author="QC_r2" w:date="2024-04-15T23:48:00Z">
        <w:r w:rsidDel="00EF29F0">
          <w:rPr>
            <w:lang w:val="en-US"/>
          </w:rPr>
          <w:delText xml:space="preserve"> as depicted above</w:delText>
        </w:r>
      </w:del>
      <w:ins w:id="128" w:author="vivo-r1" w:date="2024-04-16T10:22:00Z">
        <w:del w:id="129"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30" w:author="V-r3" w:date="2024-04-16T22:08:00Z">
        <w:r w:rsidRPr="00C82F17" w:rsidDel="00027E65">
          <w:rPr>
            <w:lang w:val="en-US"/>
          </w:rPr>
          <w:delText>,</w:delText>
        </w:r>
      </w:del>
      <w:del w:id="131"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r w:rsidR="006069E7">
        <w:rPr>
          <w:lang w:val="en-US"/>
        </w:rPr>
        <w:t>.</w:t>
      </w:r>
    </w:p>
    <w:p w14:paraId="47E6CB00" w14:textId="0BD3FAEB" w:rsidR="00874A30" w:rsidRPr="00AC4D8D" w:rsidRDefault="00C54252" w:rsidP="00AC4D8D">
      <w:pPr>
        <w:pStyle w:val="3"/>
        <w:pBdr>
          <w:top w:val="none" w:sz="0" w:space="0" w:color="auto"/>
          <w:left w:val="none" w:sz="0" w:space="0" w:color="auto"/>
          <w:bottom w:val="none" w:sz="0" w:space="0" w:color="auto"/>
          <w:right w:val="none" w:sz="0" w:space="0" w:color="auto"/>
          <w:between w:val="none" w:sz="0" w:space="0" w:color="auto"/>
        </w:pBdr>
        <w:rPr>
          <w:rFonts w:eastAsia="宋体" w:cs="Times New Roman"/>
          <w:color w:val="auto"/>
          <w:szCs w:val="20"/>
        </w:rPr>
      </w:pPr>
      <w:r w:rsidRPr="00AC4D8D">
        <w:rPr>
          <w:rFonts w:eastAsia="宋体" w:cs="Times New Roman"/>
          <w:color w:val="auto"/>
          <w:szCs w:val="20"/>
        </w:rPr>
        <w:t>5.</w:t>
      </w:r>
      <w:r w:rsidRPr="00AC4D8D">
        <w:rPr>
          <w:rFonts w:eastAsia="宋体" w:cs="Times New Roman"/>
          <w:color w:val="auto"/>
          <w:szCs w:val="20"/>
          <w:highlight w:val="yellow"/>
        </w:rPr>
        <w:t>X</w:t>
      </w:r>
      <w:r w:rsidRPr="00AC4D8D">
        <w:rPr>
          <w:rFonts w:eastAsia="宋体" w:cs="Times New Roman"/>
          <w:color w:val="auto"/>
          <w:szCs w:val="20"/>
        </w:rPr>
        <w:t>.2</w:t>
      </w:r>
      <w:r w:rsidRPr="00AC4D8D">
        <w:rPr>
          <w:rFonts w:eastAsia="宋体" w:cs="Times New Roman"/>
          <w:color w:val="auto"/>
          <w:szCs w:val="20"/>
        </w:rPr>
        <w:tab/>
        <w:t>Security Threats</w:t>
      </w:r>
    </w:p>
    <w:p w14:paraId="52B8B4C3" w14:textId="60256607" w:rsidR="00DA48B5" w:rsidDel="001D6A15" w:rsidRDefault="00AC3C2C" w:rsidP="004D59F6">
      <w:pPr>
        <w:ind w:hanging="2"/>
        <w:jc w:val="both"/>
        <w:rPr>
          <w:del w:id="132" w:author="V-r5" w:date="2024-04-17T18:01:00Z"/>
        </w:rPr>
      </w:pPr>
      <w:bookmarkStart w:id="133" w:name="_3znysh7" w:colFirst="0" w:colLast="0"/>
      <w:bookmarkEnd w:id="133"/>
      <w:del w:id="134"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35" w:author="vivo-r1" w:date="2024-04-16T10:13:00Z">
        <w:del w:id="136"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6263BE53" w:rsidR="00256BCA" w:rsidRDefault="005179FB" w:rsidP="004A2500">
      <w:pPr>
        <w:ind w:hanging="2"/>
        <w:jc w:val="both"/>
        <w:rPr>
          <w:ins w:id="137" w:author="V-r5" w:date="2024-04-17T18:00:00Z"/>
        </w:rPr>
      </w:pPr>
      <w:r>
        <w:t>I</w:t>
      </w:r>
      <w:r w:rsidR="00AC3C2C">
        <w:t xml:space="preserve">f </w:t>
      </w:r>
      <w:ins w:id="138" w:author="Mohsin_6" w:date="2024-04-17T13:33:00Z">
        <w:r w:rsidR="00AF2199">
          <w:t xml:space="preserve">identifiers associated with an </w:t>
        </w:r>
        <w:proofErr w:type="spellStart"/>
        <w:r w:rsidR="00AF2199">
          <w:t>AIoT</w:t>
        </w:r>
        <w:proofErr w:type="spellEnd"/>
        <w:r w:rsidR="00AF2199">
          <w:t xml:space="preserve"> </w:t>
        </w:r>
      </w:ins>
      <w:ins w:id="139" w:author="QC_r2" w:date="2024-04-15T23:54:00Z">
        <w:del w:id="140" w:author="Mohsin_6" w:date="2024-04-17T13:33:00Z">
          <w:r w:rsidR="00AB13B1" w:rsidDel="00AF2199">
            <w:delText xml:space="preserve">the privacy of </w:delText>
          </w:r>
        </w:del>
      </w:ins>
      <w:r w:rsidR="00AC3C2C">
        <w:t xml:space="preserve">device </w:t>
      </w:r>
      <w:del w:id="141" w:author="Mohsin_6" w:date="2024-04-17T13:33:00Z">
        <w:r w:rsidR="00AC3C2C" w:rsidDel="00AF2199">
          <w:delText xml:space="preserve">ID </w:delText>
        </w:r>
      </w:del>
      <w:ins w:id="142" w:author="QC_r2" w:date="2024-04-15T23:54:00Z">
        <w:r w:rsidR="00AB13B1">
          <w:t xml:space="preserve">is </w:t>
        </w:r>
        <w:del w:id="143" w:author="Alec Brusilovsky" w:date="2024-04-17T10:12:00Z">
          <w:r w:rsidR="00AB13B1" w:rsidDel="00C074D9">
            <w:delText xml:space="preserve">not </w:delText>
          </w:r>
        </w:del>
      </w:ins>
      <w:ins w:id="144" w:author="Mohsin_6" w:date="2024-04-17T13:33:00Z">
        <w:r w:rsidR="00A3486C">
          <w:t>sent over an interface, especially over the air,</w:t>
        </w:r>
      </w:ins>
      <w:ins w:id="145" w:author="Mohsin_6" w:date="2024-04-17T13:34:00Z">
        <w:r w:rsidR="00A3486C">
          <w:t xml:space="preserve"> in a </w:t>
        </w:r>
      </w:ins>
      <w:ins w:id="146" w:author="Mohsin_10" w:date="2024-04-17T19:52:00Z">
        <w:r w:rsidR="000622CC">
          <w:t>non-</w:t>
        </w:r>
      </w:ins>
      <w:ins w:id="147" w:author="Mohsin_6" w:date="2024-04-17T13:34:00Z">
        <w:r w:rsidR="00A3486C">
          <w:t xml:space="preserve">privacy preserving manner, </w:t>
        </w:r>
      </w:ins>
      <w:ins w:id="148" w:author="QC_r2" w:date="2024-04-15T23:54:00Z">
        <w:del w:id="149" w:author="Mohsin_6" w:date="2024-04-17T13:34:00Z">
          <w:r w:rsidR="00AB13B1" w:rsidDel="00A3486C">
            <w:delText>ensured</w:delText>
          </w:r>
        </w:del>
      </w:ins>
      <w:del w:id="150" w:author="QC_r2" w:date="2024-04-15T23:54:00Z">
        <w:r w:rsidDel="00AB13B1">
          <w:delText>does</w:delText>
        </w:r>
        <w:r w:rsidR="00AC3C2C" w:rsidDel="00AB13B1">
          <w:delText xml:space="preserve"> </w:delText>
        </w:r>
        <w:r w:rsidDel="00AB13B1">
          <w:delText>not have privacy protection</w:delText>
        </w:r>
      </w:del>
      <w:del w:id="151" w:author="Alec Brusilovsky" w:date="2024-04-17T10:12:00Z">
        <w:r w:rsidR="00AC3C2C" w:rsidDel="00C074D9">
          <w:delText xml:space="preserve">, </w:delText>
        </w:r>
      </w:del>
      <w:ins w:id="152" w:author="QC_r2" w:date="2024-04-15T23:54:00Z">
        <w:r w:rsidR="00EF5D7B">
          <w:t xml:space="preserve">an attacker can identify and track </w:t>
        </w:r>
        <w:r w:rsidR="00490D0A" w:rsidRPr="003F2BEC">
          <w:rPr>
            <w:rFonts w:eastAsia="等线"/>
          </w:rPr>
          <w:t xml:space="preserve">an </w:t>
        </w:r>
        <w:proofErr w:type="spellStart"/>
        <w:r w:rsidR="00490D0A" w:rsidRPr="003F2BEC">
          <w:rPr>
            <w:rFonts w:eastAsia="等线"/>
          </w:rPr>
          <w:t>AIoT</w:t>
        </w:r>
        <w:proofErr w:type="spellEnd"/>
        <w:r w:rsidR="00490D0A" w:rsidRPr="003F2BEC">
          <w:rPr>
            <w:rFonts w:eastAsia="等线"/>
          </w:rPr>
          <w:t xml:space="preserve"> device </w:t>
        </w:r>
        <w:r w:rsidR="00490D0A">
          <w:rPr>
            <w:rFonts w:eastAsia="等线"/>
          </w:rPr>
          <w:t xml:space="preserve">based on the </w:t>
        </w:r>
      </w:ins>
      <w:ins w:id="153" w:author="QC_r2" w:date="2024-04-15T23:55:00Z">
        <w:del w:id="154" w:author="Mohsin_10" w:date="2024-04-17T19:53:00Z">
          <w:r w:rsidR="00490D0A" w:rsidDel="0078326D">
            <w:rPr>
              <w:rFonts w:eastAsia="等线"/>
            </w:rPr>
            <w:delText>device ID</w:delText>
          </w:r>
        </w:del>
      </w:ins>
      <w:ins w:id="155" w:author="Mohsin_10" w:date="2024-04-17T19:53:00Z">
        <w:r w:rsidR="0078326D">
          <w:rPr>
            <w:rFonts w:eastAsia="等线"/>
          </w:rPr>
          <w:t>identifiers</w:t>
        </w:r>
      </w:ins>
      <w:ins w:id="156" w:author="QC_r2" w:date="2024-04-15T23:54:00Z">
        <w:r w:rsidR="00490D0A">
          <w:rPr>
            <w:rFonts w:eastAsia="等线"/>
          </w:rPr>
          <w:t xml:space="preserve"> associated </w:t>
        </w:r>
        <w:del w:id="157" w:author="Mohsin_10" w:date="2024-04-17T19:53:00Z">
          <w:r w:rsidR="00490D0A" w:rsidDel="0078326D">
            <w:rPr>
              <w:rFonts w:eastAsia="等线"/>
            </w:rPr>
            <w:delText>to</w:delText>
          </w:r>
        </w:del>
      </w:ins>
      <w:ins w:id="158" w:author="Mohsin_10" w:date="2024-04-17T19:53:00Z">
        <w:r w:rsidR="0078326D">
          <w:rPr>
            <w:rFonts w:eastAsia="等线"/>
          </w:rPr>
          <w:t>with</w:t>
        </w:r>
      </w:ins>
      <w:ins w:id="159" w:author="QC_r2" w:date="2024-04-15T23:54:00Z">
        <w:r w:rsidR="00490D0A">
          <w:rPr>
            <w:rFonts w:eastAsia="等线"/>
          </w:rPr>
          <w:t xml:space="preserve"> the </w:t>
        </w:r>
        <w:proofErr w:type="spellStart"/>
        <w:r w:rsidR="00490D0A">
          <w:rPr>
            <w:rFonts w:eastAsia="等线"/>
          </w:rPr>
          <w:t>AIoT</w:t>
        </w:r>
        <w:proofErr w:type="spellEnd"/>
        <w:r w:rsidR="00490D0A">
          <w:rPr>
            <w:rFonts w:eastAsia="等线"/>
          </w:rPr>
          <w:t xml:space="preserve"> device</w:t>
        </w:r>
      </w:ins>
      <w:ins w:id="160" w:author="QC_r2" w:date="2024-04-15T23:55:00Z">
        <w:r w:rsidR="00490D0A">
          <w:rPr>
            <w:rFonts w:eastAsia="等线"/>
          </w:rPr>
          <w:t>.</w:t>
        </w:r>
      </w:ins>
      <w:del w:id="161"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62" w:author="vivo-r1" w:date="2024-04-16T10:14:00Z">
        <w:del w:id="163" w:author="QC_r2" w:date="2024-04-15T23:55:00Z">
          <w:r w:rsidR="007A55AB" w:rsidRPr="007A55AB" w:rsidDel="00490D0A">
            <w:delText xml:space="preserve"> </w:delText>
          </w:r>
        </w:del>
      </w:ins>
      <w:ins w:id="164" w:author="V-r3" w:date="2024-04-16T22:04:00Z">
        <w:r w:rsidR="00027E65">
          <w:t xml:space="preserve"> </w:t>
        </w:r>
      </w:ins>
      <w:ins w:id="165" w:author="Mohsin_6" w:date="2024-04-17T13:35:00Z">
        <w:r w:rsidR="00796FDB">
          <w:t xml:space="preserve">In the case of sensor data collection and asset tracking, </w:t>
        </w:r>
      </w:ins>
      <w:ins w:id="166" w:author="vivo-r1" w:date="2024-04-16T10:14:00Z">
        <w:del w:id="167" w:author="Mohsin_6" w:date="2024-04-17T13:35:00Z">
          <w:r w:rsidR="007A55AB" w:rsidDel="00796FDB">
            <w:delText>I</w:delText>
          </w:r>
        </w:del>
      </w:ins>
      <w:ins w:id="168" w:author="Mohsin_6" w:date="2024-04-17T13:35:00Z">
        <w:r w:rsidR="00796FDB">
          <w:t>i</w:t>
        </w:r>
      </w:ins>
      <w:ins w:id="169" w:author="vivo-r1" w:date="2024-04-16T10:14:00Z">
        <w:r w:rsidR="007A55AB" w:rsidRPr="007A55AB">
          <w:t>f the device is used in a human wearable, then the location of the person wearing the wearable can be tracked.</w:t>
        </w:r>
      </w:ins>
      <w:ins w:id="170" w:author="Mohsin_6" w:date="2024-04-17T13:35:00Z">
        <w:r w:rsidR="00796FDB">
          <w:t xml:space="preserve"> </w:t>
        </w:r>
        <w:r w:rsidR="00256BCA">
          <w:t>In the case of inventory taking and asset tracking, the adversary can gain competitive business advantage if it can track the location of its business rival’s goods and assets</w:t>
        </w:r>
      </w:ins>
      <w:ins w:id="171" w:author="Alec Brusilovsky" w:date="2024-04-17T10:12:00Z">
        <w:r w:rsidR="00DE6EB3">
          <w:t>.</w:t>
        </w:r>
      </w:ins>
    </w:p>
    <w:p w14:paraId="7E6F653D" w14:textId="2BB44070" w:rsidR="00CE3E3C" w:rsidRPr="00DB1E57" w:rsidDel="00CE3E3C" w:rsidRDefault="00CE3E3C">
      <w:pPr>
        <w:pStyle w:val="EditorsNote"/>
        <w:rPr>
          <w:ins w:id="172" w:author="vivo-r1" w:date="2024-04-16T10:34:00Z"/>
          <w:del w:id="173" w:author="V-r5" w:date="2024-04-17T18:00:00Z"/>
        </w:rPr>
        <w:pPrChange w:id="174" w:author="V-r5" w:date="2024-04-17T18:00:00Z">
          <w:pPr>
            <w:ind w:hanging="2"/>
            <w:jc w:val="both"/>
          </w:pPr>
        </w:pPrChange>
      </w:pPr>
      <w:ins w:id="175" w:author="V-r5" w:date="2024-04-17T18:00:00Z">
        <w:r>
          <w:rPr>
            <w:lang w:eastAsia="zh-CN"/>
          </w:rPr>
          <w:t xml:space="preserve">Editor’s Note: </w:t>
        </w:r>
        <w:r>
          <w:t xml:space="preserve">security threat </w:t>
        </w:r>
        <w:r w:rsidR="001D6A15">
          <w:t xml:space="preserve">and requirement </w:t>
        </w:r>
        <w:r>
          <w:t xml:space="preserve">for potential exposure of </w:t>
        </w:r>
        <w:r w:rsidRPr="00C82F17">
          <w:rPr>
            <w:lang w:val="en-US"/>
          </w:rPr>
          <w:t xml:space="preserve">quantity </w:t>
        </w:r>
        <w:r w:rsidRPr="00DA48B5">
          <w:t>of devices</w:t>
        </w:r>
        <w:r w:rsidDel="000215B7">
          <w:t xml:space="preserve"> </w:t>
        </w:r>
        <w:r w:rsidRPr="00DA48B5">
          <w:t xml:space="preserve">after </w:t>
        </w:r>
        <w:r w:rsidRPr="007A55AB">
          <w:t xml:space="preserve">adversary </w:t>
        </w:r>
        <w:r w:rsidRPr="00DA48B5">
          <w:t>broadcast</w:t>
        </w:r>
        <w:r>
          <w:t>s</w:t>
        </w:r>
        <w:r w:rsidRPr="00DA48B5">
          <w:t xml:space="preserve"> an inventory message</w:t>
        </w:r>
        <w:r w:rsidDel="000215B7">
          <w:t xml:space="preserve"> </w:t>
        </w:r>
        <w:r>
          <w:t>is ffs.</w:t>
        </w:r>
      </w:ins>
    </w:p>
    <w:p w14:paraId="60A9CB99" w14:textId="3851A84B" w:rsidR="00AC7FE9" w:rsidRDefault="00AC7FE9">
      <w:pPr>
        <w:pStyle w:val="EditorsNote"/>
        <w:pPrChange w:id="176" w:author="V-r5" w:date="2024-04-17T18:00:00Z">
          <w:pPr>
            <w:ind w:hanging="2"/>
            <w:jc w:val="both"/>
          </w:pPr>
        </w:pPrChange>
      </w:pPr>
      <w:ins w:id="177" w:author="vivo-r1" w:date="2024-04-16T10:34:00Z">
        <w:del w:id="178"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3"/>
        <w:pBdr>
          <w:top w:val="none" w:sz="0" w:space="0" w:color="auto"/>
          <w:left w:val="none" w:sz="0" w:space="0" w:color="auto"/>
          <w:bottom w:val="none" w:sz="0" w:space="0" w:color="auto"/>
          <w:right w:val="none" w:sz="0" w:space="0" w:color="auto"/>
          <w:between w:val="none" w:sz="0" w:space="0" w:color="auto"/>
        </w:pBdr>
        <w:rPr>
          <w:rFonts w:eastAsia="宋体" w:cs="Times New Roman"/>
          <w:color w:val="auto"/>
          <w:szCs w:val="20"/>
        </w:rPr>
      </w:pPr>
      <w:r w:rsidRPr="00AC4D8D">
        <w:rPr>
          <w:rFonts w:eastAsia="宋体" w:cs="Times New Roman"/>
          <w:color w:val="auto"/>
          <w:szCs w:val="20"/>
        </w:rPr>
        <w:t>5.</w:t>
      </w:r>
      <w:r w:rsidRPr="00AC4D8D">
        <w:rPr>
          <w:rFonts w:eastAsia="宋体" w:cs="Times New Roman"/>
          <w:color w:val="auto"/>
          <w:szCs w:val="20"/>
          <w:highlight w:val="yellow"/>
        </w:rPr>
        <w:t>X</w:t>
      </w:r>
      <w:r w:rsidRPr="00AC4D8D">
        <w:rPr>
          <w:rFonts w:eastAsia="宋体" w:cs="Times New Roman"/>
          <w:color w:val="auto"/>
          <w:szCs w:val="20"/>
        </w:rPr>
        <w:t>.3</w:t>
      </w:r>
      <w:r w:rsidRPr="00AC4D8D">
        <w:rPr>
          <w:rFonts w:eastAsia="宋体" w:cs="Times New Roman"/>
          <w:color w:val="auto"/>
          <w:szCs w:val="20"/>
        </w:rPr>
        <w:tab/>
        <w:t xml:space="preserve">Potential security requirements </w:t>
      </w:r>
    </w:p>
    <w:p w14:paraId="0483E1E7" w14:textId="128FB9C1" w:rsidR="00874A30" w:rsidDel="004B10C5" w:rsidRDefault="00C54252">
      <w:pPr>
        <w:ind w:hanging="2"/>
        <w:jc w:val="both"/>
        <w:rPr>
          <w:del w:id="179" w:author="V-r5" w:date="2024-04-17T18:02:00Z"/>
        </w:rPr>
      </w:pPr>
      <w:del w:id="180" w:author="V-r3" w:date="2024-04-17T14:50:00Z">
        <w:r w:rsidDel="00555A68">
          <w:delText>The 5G</w:delText>
        </w:r>
        <w:r w:rsidR="00AC3C2C" w:rsidDel="00555A68">
          <w:delText>S</w:delText>
        </w:r>
        <w:r w:rsidDel="00555A68">
          <w:delText xml:space="preserve"> </w:delText>
        </w:r>
      </w:del>
      <w:ins w:id="181" w:author="QC_r2" w:date="2024-04-15T23:58:00Z">
        <w:del w:id="182" w:author="V-r3" w:date="2024-04-17T14:50:00Z">
          <w:r w:rsidR="00BC272B" w:rsidDel="00555A68">
            <w:delText xml:space="preserve">3GPP System </w:delText>
          </w:r>
        </w:del>
      </w:ins>
      <w:del w:id="183" w:author="V-r3" w:date="2024-04-17T14:50:00Z">
        <w:r w:rsidDel="00555A68">
          <w:delText xml:space="preserve">shall support a mechanism to ensure the </w:delText>
        </w:r>
      </w:del>
      <w:ins w:id="184" w:author="QC_r2" w:date="2024-04-15T23:44:00Z">
        <w:del w:id="185" w:author="V-r3" w:date="2024-04-17T14:50:00Z">
          <w:r w:rsidR="000215B7" w:rsidDel="00555A68">
            <w:delText>privacy of AIoT device</w:delText>
          </w:r>
        </w:del>
        <w:del w:id="186" w:author="V-r3" w:date="2024-04-16T22:14:00Z">
          <w:r w:rsidR="000215B7" w:rsidDel="00884F2F">
            <w:delText xml:space="preserve"> </w:delText>
          </w:r>
        </w:del>
      </w:ins>
      <w:ins w:id="187" w:author="QC_r2" w:date="2024-04-15T23:53:00Z">
        <w:del w:id="188" w:author="V-r3" w:date="2024-04-16T22:14:00Z">
          <w:r w:rsidR="00D74423" w:rsidDel="00884F2F">
            <w:delText>ID</w:delText>
          </w:r>
        </w:del>
      </w:ins>
      <w:ins w:id="189" w:author="QC_r2" w:date="2024-04-15T23:44:00Z">
        <w:del w:id="190" w:author="V-r3" w:date="2024-04-17T14:50:00Z">
          <w:r w:rsidR="000215B7" w:rsidDel="00555A68">
            <w:delText>.</w:delText>
          </w:r>
        </w:del>
      </w:ins>
      <w:del w:id="191" w:author="V-r3" w:date="2024-04-17T14:50:00Z">
        <w:r w:rsidDel="00555A68">
          <w:delText xml:space="preserve">protection of the </w:delText>
        </w:r>
      </w:del>
      <w:del w:id="192" w:author="QC_r2" w:date="2024-04-15T23:44:00Z">
        <w:r w:rsidDel="000215B7">
          <w:delText>sensitive parameters</w:delText>
        </w:r>
        <w:r w:rsidR="00AC3C2C" w:rsidDel="000215B7">
          <w:delText xml:space="preserve"> (e.g. </w:delText>
        </w:r>
        <w:r w:rsidR="00AC3C2C" w:rsidRPr="00C82F17" w:rsidDel="000215B7">
          <w:rPr>
            <w:lang w:val="en-US"/>
          </w:rPr>
          <w:delText>quantity of devices</w:delText>
        </w:r>
        <w:r w:rsidR="00AC3C2C" w:rsidDel="000215B7">
          <w:rPr>
            <w:lang w:val="en-US"/>
          </w:rPr>
          <w:delText xml:space="preserve"> derived from Inventory service, the unique</w:delText>
        </w:r>
        <w:r w:rsidR="00AC3C2C" w:rsidRPr="00C82F17" w:rsidDel="000215B7">
          <w:rPr>
            <w:lang w:val="en-US"/>
          </w:rPr>
          <w:delText xml:space="preserve"> </w:delText>
        </w:r>
        <w:r w:rsidR="00AC3C2C" w:rsidDel="000215B7">
          <w:rPr>
            <w:lang w:val="en-US"/>
          </w:rPr>
          <w:delText>device ID</w:delText>
        </w:r>
      </w:del>
      <w:ins w:id="193" w:author="vivo-r1" w:date="2024-04-16T10:19:00Z">
        <w:del w:id="194" w:author="QC_r2" w:date="2024-04-15T23:44:00Z">
          <w:r w:rsidR="007A55AB" w:rsidDel="000215B7">
            <w:rPr>
              <w:lang w:val="en-US"/>
            </w:rPr>
            <w:delText>, the group ID</w:delText>
          </w:r>
        </w:del>
      </w:ins>
      <w:del w:id="195" w:author="QC_r2" w:date="2024-04-15T23:44:00Z">
        <w:r w:rsidR="00AC3C2C" w:rsidDel="000215B7">
          <w:delText>)</w:delText>
        </w:r>
        <w:r w:rsidR="006A1A43" w:rsidDel="000215B7">
          <w:delText xml:space="preserve"> for AIoT services</w:delText>
        </w:r>
        <w:r w:rsidR="00C4461D" w:rsidDel="000215B7">
          <w:delText>.</w:delText>
        </w:r>
      </w:del>
    </w:p>
    <w:p w14:paraId="06C2A849" w14:textId="463659EC" w:rsidR="004B10C5" w:rsidDel="00623A70" w:rsidRDefault="003A046F" w:rsidP="004B10C5">
      <w:pPr>
        <w:rPr>
          <w:del w:id="196" w:author="Alec Brusilovsky" w:date="2024-04-17T10:12:00Z"/>
        </w:rPr>
      </w:pPr>
      <w:commentRangeStart w:id="197"/>
      <w:ins w:id="198" w:author="Mohsin_6" w:date="2024-04-17T13:55:00Z">
        <w:del w:id="199" w:author="Alec Brusilovsky" w:date="2024-04-17T10:07:00Z">
          <w:r w:rsidDel="001E56FC">
            <w:delText xml:space="preserve">The </w:delText>
          </w:r>
        </w:del>
      </w:ins>
      <w:ins w:id="200" w:author="Mohsin_6" w:date="2024-04-17T13:44:00Z">
        <w:del w:id="201" w:author="Alec Brusilovsky" w:date="2024-04-17T10:07:00Z">
          <w:r w:rsidR="004404DF" w:rsidDel="001E56FC">
            <w:delText xml:space="preserve">5G </w:delText>
          </w:r>
        </w:del>
      </w:ins>
      <w:ins w:id="202" w:author="Mohsin_6" w:date="2024-04-17T13:55:00Z">
        <w:del w:id="203" w:author="Alec Brusilovsky" w:date="2024-04-17T10:07:00Z">
          <w:r w:rsidDel="001E56FC">
            <w:delText>S</w:delText>
          </w:r>
        </w:del>
      </w:ins>
      <w:ins w:id="204" w:author="Mohsin_6" w:date="2024-04-17T13:44:00Z">
        <w:del w:id="205" w:author="Alec Brusilovsky" w:date="2024-04-17T10:07:00Z">
          <w:r w:rsidR="004404DF" w:rsidDel="001E56FC">
            <w:delText>ystem shall support a mechanism to send l</w:delText>
          </w:r>
        </w:del>
      </w:ins>
      <w:ins w:id="206" w:author="Mohsin_6" w:date="2024-04-17T13:43:00Z">
        <w:del w:id="207" w:author="Alec Brusilovsky" w:date="2024-04-17T10:07:00Z">
          <w:r w:rsidR="004B10C5" w:rsidDel="001E56FC">
            <w:delText>ong-term identifier</w:delText>
          </w:r>
        </w:del>
      </w:ins>
      <w:ins w:id="208" w:author="Mohsin_6" w:date="2024-04-17T13:46:00Z">
        <w:del w:id="209" w:author="Alec Brusilovsky" w:date="2024-04-17T10:07:00Z">
          <w:r w:rsidR="007030DE" w:rsidDel="001E56FC">
            <w:delText>s</w:delText>
          </w:r>
        </w:del>
      </w:ins>
      <w:ins w:id="210" w:author="Mohsin_6" w:date="2024-04-17T13:43:00Z">
        <w:del w:id="211" w:author="Alec Brusilovsky" w:date="2024-04-17T10:07:00Z">
          <w:r w:rsidR="004B10C5" w:rsidDel="001E56FC">
            <w:delText xml:space="preserve"> of AIoT devices over the air</w:delText>
          </w:r>
        </w:del>
      </w:ins>
      <w:ins w:id="212" w:author="Mohsin_6" w:date="2024-04-17T13:45:00Z">
        <w:del w:id="213" w:author="Alec Brusilovsky" w:date="2024-04-17T10:07:00Z">
          <w:r w:rsidR="00CA08D5" w:rsidDel="001E56FC">
            <w:delText xml:space="preserve"> with anonymity protection</w:delText>
          </w:r>
        </w:del>
        <w:del w:id="214" w:author="Alec Brusilovsky" w:date="2024-04-17T10:12:00Z">
          <w:r w:rsidR="00CA08D5" w:rsidDel="00DB0EDC">
            <w:delText>.</w:delText>
          </w:r>
        </w:del>
      </w:ins>
      <w:commentRangeEnd w:id="197"/>
      <w:r w:rsidR="002712EB">
        <w:rPr>
          <w:rStyle w:val="ac"/>
        </w:rPr>
        <w:commentReference w:id="197"/>
      </w:r>
    </w:p>
    <w:p w14:paraId="5A445E0E" w14:textId="2EB2E93F" w:rsidR="00623A70" w:rsidDel="004D2517" w:rsidRDefault="00842AE5" w:rsidP="004B10C5">
      <w:pPr>
        <w:rPr>
          <w:ins w:id="215" w:author="Mohsin_9" w:date="2024-04-17T16:24:00Z"/>
          <w:del w:id="216" w:author="OPPO" w:date="2024-04-18T10:16:00Z"/>
        </w:rPr>
      </w:pPr>
      <w:ins w:id="217" w:author="Mohsin_9" w:date="2024-04-17T16:24:00Z">
        <w:del w:id="218" w:author="OPPO" w:date="2024-04-18T10:16:00Z">
          <w:r w:rsidDel="004D2517">
            <w:delText>The 5G System shall support a mechanism to send long-term identifier</w:delText>
          </w:r>
        </w:del>
      </w:ins>
      <w:ins w:id="219" w:author="Mohsin_9" w:date="2024-04-17T16:25:00Z">
        <w:del w:id="220" w:author="OPPO" w:date="2024-04-18T10:16:00Z">
          <w:r w:rsidR="00FF0EDC" w:rsidDel="004D2517">
            <w:delText>s</w:delText>
          </w:r>
        </w:del>
      </w:ins>
      <w:ins w:id="221" w:author="Mohsin_9" w:date="2024-04-17T16:24:00Z">
        <w:del w:id="222" w:author="OPPO" w:date="2024-04-18T10:16:00Z">
          <w:r w:rsidDel="004D2517">
            <w:delText xml:space="preserve"> of AIoT device</w:delText>
          </w:r>
        </w:del>
      </w:ins>
      <w:ins w:id="223" w:author="Mohsin_9" w:date="2024-04-17T16:25:00Z">
        <w:del w:id="224" w:author="OPPO" w:date="2024-04-18T10:16:00Z">
          <w:r w:rsidDel="004D2517">
            <w:delText>s over the air</w:delText>
          </w:r>
        </w:del>
      </w:ins>
      <w:ins w:id="225" w:author="Mohsin_9" w:date="2024-04-17T16:26:00Z">
        <w:del w:id="226" w:author="OPPO" w:date="2024-04-18T10:16:00Z">
          <w:r w:rsidR="00FF0EDC" w:rsidDel="004D2517">
            <w:delText xml:space="preserve"> in a </w:delText>
          </w:r>
          <w:r w:rsidR="005456A6" w:rsidDel="004D2517">
            <w:delText>concealed manner</w:delText>
          </w:r>
          <w:r w:rsidR="00FF0EDC" w:rsidDel="004D2517">
            <w:delText>.</w:delText>
          </w:r>
        </w:del>
      </w:ins>
    </w:p>
    <w:p w14:paraId="6E2B1E5A" w14:textId="4F3D1C87" w:rsidR="004B10C5" w:rsidDel="00DE6EB3" w:rsidRDefault="004B10C5">
      <w:pPr>
        <w:rPr>
          <w:ins w:id="227" w:author="Mohsin_6" w:date="2024-04-17T13:43:00Z"/>
          <w:del w:id="228" w:author="Alec Brusilovsky" w:date="2024-04-17T10:12:00Z"/>
        </w:rPr>
        <w:pPrChange w:id="229" w:author="Alec Brusilovsky" w:date="2024-04-17T10:12:00Z">
          <w:pPr>
            <w:ind w:hanging="2"/>
            <w:jc w:val="both"/>
          </w:pPr>
        </w:pPrChange>
      </w:pPr>
    </w:p>
    <w:p w14:paraId="52BBAC35" w14:textId="2EF1A4E0" w:rsidR="00555A68" w:rsidRDefault="00555A68">
      <w:pPr>
        <w:ind w:hanging="2"/>
        <w:jc w:val="both"/>
        <w:rPr>
          <w:ins w:id="230" w:author="V-r5" w:date="2024-04-17T18:02:00Z"/>
        </w:rPr>
      </w:pPr>
      <w:ins w:id="231" w:author="V-r3" w:date="2024-04-17T14:49:00Z">
        <w:r>
          <w:rPr>
            <w:rFonts w:hint="eastAsia"/>
          </w:rPr>
          <w:t xml:space="preserve">The </w:t>
        </w:r>
        <w:del w:id="232" w:author="Mohsin_6" w:date="2024-04-17T13:55:00Z">
          <w:r w:rsidDel="003A046F">
            <w:rPr>
              <w:rFonts w:hint="eastAsia"/>
            </w:rPr>
            <w:delText>3GPP</w:delText>
          </w:r>
        </w:del>
      </w:ins>
      <w:ins w:id="233" w:author="Mohsin_6" w:date="2024-04-17T13:55:00Z">
        <w:del w:id="234" w:author="vivo-r14" w:date="2024-04-19T10:29:00Z">
          <w:r w:rsidR="003A046F" w:rsidDel="000E3BC6">
            <w:delText>5G</w:delText>
          </w:r>
        </w:del>
      </w:ins>
      <w:ins w:id="235" w:author="V-r3" w:date="2024-04-17T14:49:00Z">
        <w:del w:id="236" w:author="vivo-r14" w:date="2024-04-19T10:29:00Z">
          <w:r w:rsidDel="000E3BC6">
            <w:rPr>
              <w:rFonts w:hint="eastAsia"/>
            </w:rPr>
            <w:delText xml:space="preserve"> Syste</w:delText>
          </w:r>
          <w:r w:rsidRPr="00D44FB6" w:rsidDel="000E3BC6">
            <w:delText>m</w:delText>
          </w:r>
          <w:r w:rsidRPr="00D44FB6" w:rsidDel="000E3BC6">
            <w:rPr>
              <w:rStyle w:val="apple-converted-space"/>
              <w:rFonts w:hint="eastAsia"/>
            </w:rPr>
            <w:delText> </w:delText>
          </w:r>
          <w:r w:rsidRPr="00D44FB6" w:rsidDel="000E3BC6">
            <w:rPr>
              <w:rPrChange w:id="237" w:author="V-r3" w:date="2024-04-17T14:57:00Z">
                <w:rPr>
                  <w:color w:val="FF0000"/>
                </w:rPr>
              </w:rPrChange>
            </w:rPr>
            <w:delText>shall</w:delText>
          </w:r>
        </w:del>
      </w:ins>
      <w:ins w:id="238" w:author="V-r3" w:date="2024-04-17T14:50:00Z">
        <w:del w:id="239" w:author="vivo-r14" w:date="2024-04-19T10:29:00Z">
          <w:r w:rsidRPr="00D44FB6" w:rsidDel="000E3BC6">
            <w:rPr>
              <w:rPrChange w:id="240" w:author="V-r3" w:date="2024-04-17T14:57:00Z">
                <w:rPr>
                  <w:color w:val="FF0000"/>
                </w:rPr>
              </w:rPrChange>
            </w:rPr>
            <w:delText xml:space="preserve"> </w:delText>
          </w:r>
        </w:del>
      </w:ins>
      <w:ins w:id="241" w:author="V-r3" w:date="2024-04-17T14:49:00Z">
        <w:del w:id="242" w:author="vivo-r14" w:date="2024-04-19T10:29:00Z">
          <w:r w:rsidRPr="00D44FB6" w:rsidDel="000E3BC6">
            <w:delText>support</w:delText>
          </w:r>
          <w:r w:rsidRPr="00D44FB6" w:rsidDel="000E3BC6">
            <w:rPr>
              <w:rStyle w:val="apple-converted-space"/>
              <w:rFonts w:hint="eastAsia"/>
            </w:rPr>
            <w:delText> </w:delText>
          </w:r>
        </w:del>
      </w:ins>
      <w:ins w:id="243" w:author="Mohsin_6" w:date="2024-04-17T13:36:00Z">
        <w:r w:rsidR="009B798B">
          <w:rPr>
            <w:rStyle w:val="apple-converted-space"/>
          </w:rPr>
          <w:t xml:space="preserve">mechanisms </w:t>
        </w:r>
      </w:ins>
      <w:ins w:id="244" w:author="V-r3" w:date="2024-04-17T14:54:00Z">
        <w:r w:rsidR="004062F7" w:rsidRPr="00D44FB6">
          <w:rPr>
            <w:sz w:val="21"/>
            <w:szCs w:val="21"/>
            <w:rPrChange w:id="245" w:author="V-r3" w:date="2024-04-17T14:57:00Z">
              <w:rPr>
                <w:color w:val="4472C4"/>
                <w:sz w:val="21"/>
                <w:szCs w:val="21"/>
              </w:rPr>
            </w:rPrChange>
          </w:rPr>
          <w:t xml:space="preserve">for mitigating </w:t>
        </w:r>
      </w:ins>
      <w:ins w:id="246" w:author="Mohsin_6" w:date="2024-04-17T13:39:00Z">
        <w:r w:rsidR="00E5025F">
          <w:rPr>
            <w:sz w:val="21"/>
            <w:szCs w:val="21"/>
          </w:rPr>
          <w:t xml:space="preserve">privacy </w:t>
        </w:r>
      </w:ins>
      <w:ins w:id="247" w:author="V-r3" w:date="2024-04-17T14:54:00Z">
        <w:del w:id="248" w:author="Mohsin_6" w:date="2024-04-17T13:39:00Z">
          <w:r w:rsidR="004062F7" w:rsidRPr="00D44FB6" w:rsidDel="00E5025F">
            <w:rPr>
              <w:sz w:val="21"/>
              <w:szCs w:val="21"/>
              <w:rPrChange w:id="249" w:author="V-r3" w:date="2024-04-17T14:57:00Z">
                <w:rPr>
                  <w:color w:val="4472C4"/>
                  <w:sz w:val="21"/>
                  <w:szCs w:val="21"/>
                </w:rPr>
              </w:rPrChange>
            </w:rPr>
            <w:delText xml:space="preserve">trackability </w:delText>
          </w:r>
          <w:r w:rsidR="004062F7" w:rsidRPr="00D44FB6" w:rsidDel="00FC2A0B">
            <w:rPr>
              <w:sz w:val="21"/>
              <w:szCs w:val="21"/>
              <w:rPrChange w:id="250" w:author="V-r3" w:date="2024-04-17T14:57:00Z">
                <w:rPr>
                  <w:color w:val="4472C4"/>
                  <w:sz w:val="21"/>
                  <w:szCs w:val="21"/>
                </w:rPr>
              </w:rPrChange>
            </w:rPr>
            <w:delText xml:space="preserve">and </w:delText>
          </w:r>
        </w:del>
      </w:ins>
      <w:ins w:id="251" w:author="V-r3" w:date="2024-04-17T14:55:00Z">
        <w:del w:id="252" w:author="Mohsin_6" w:date="2024-04-17T13:39:00Z">
          <w:r w:rsidR="004062F7" w:rsidRPr="00D44FB6" w:rsidDel="00FC2A0B">
            <w:rPr>
              <w:sz w:val="21"/>
              <w:szCs w:val="21"/>
              <w:rPrChange w:id="253" w:author="V-r3" w:date="2024-04-17T14:57:00Z">
                <w:rPr>
                  <w:color w:val="4472C4"/>
                  <w:sz w:val="21"/>
                  <w:szCs w:val="21"/>
                </w:rPr>
              </w:rPrChange>
            </w:rPr>
            <w:delText>likability</w:delText>
          </w:r>
        </w:del>
      </w:ins>
      <w:ins w:id="254" w:author="V-r3" w:date="2024-04-17T14:54:00Z">
        <w:del w:id="255" w:author="Mohsin_6" w:date="2024-04-17T13:39:00Z">
          <w:r w:rsidR="004062F7" w:rsidRPr="00D44FB6" w:rsidDel="00FC2A0B">
            <w:rPr>
              <w:sz w:val="21"/>
              <w:szCs w:val="21"/>
              <w:rPrChange w:id="256" w:author="V-r3" w:date="2024-04-17T14:57:00Z">
                <w:rPr>
                  <w:color w:val="4472C4"/>
                  <w:sz w:val="21"/>
                  <w:szCs w:val="21"/>
                </w:rPr>
              </w:rPrChange>
            </w:rPr>
            <w:delText xml:space="preserve"> </w:delText>
          </w:r>
        </w:del>
        <w:r w:rsidR="004062F7" w:rsidRPr="00D44FB6">
          <w:rPr>
            <w:sz w:val="21"/>
            <w:szCs w:val="21"/>
            <w:rPrChange w:id="257" w:author="V-r3" w:date="2024-04-17T14:57:00Z">
              <w:rPr>
                <w:color w:val="4472C4"/>
                <w:sz w:val="21"/>
                <w:szCs w:val="21"/>
              </w:rPr>
            </w:rPrChange>
          </w:rPr>
          <w:t>attacks</w:t>
        </w:r>
      </w:ins>
      <w:ins w:id="258" w:author="Mohsin_6" w:date="2024-04-17T13:48:00Z">
        <w:r w:rsidR="007953A8">
          <w:rPr>
            <w:sz w:val="21"/>
            <w:szCs w:val="21"/>
          </w:rPr>
          <w:t xml:space="preserve"> (e.g., trackability </w:t>
        </w:r>
        <w:r w:rsidR="00064CA0">
          <w:rPr>
            <w:sz w:val="21"/>
            <w:szCs w:val="21"/>
          </w:rPr>
          <w:t>of the device)</w:t>
        </w:r>
      </w:ins>
      <w:ins w:id="259" w:author="V-r3" w:date="2024-04-17T14:54:00Z">
        <w:r w:rsidR="004062F7" w:rsidRPr="00D44FB6">
          <w:rPr>
            <w:sz w:val="21"/>
            <w:szCs w:val="21"/>
            <w:rPrChange w:id="260" w:author="V-r3" w:date="2024-04-17T14:57:00Z">
              <w:rPr>
                <w:color w:val="4472C4"/>
                <w:sz w:val="21"/>
                <w:szCs w:val="21"/>
              </w:rPr>
            </w:rPrChange>
          </w:rPr>
          <w:t xml:space="preserve"> </w:t>
        </w:r>
        <w:del w:id="261" w:author="Mohsin_6" w:date="2024-04-17T13:41:00Z">
          <w:r w:rsidR="004062F7" w:rsidRPr="00D44FB6" w:rsidDel="0031623D">
            <w:rPr>
              <w:sz w:val="21"/>
              <w:szCs w:val="21"/>
              <w:rPrChange w:id="262" w:author="V-r3" w:date="2024-04-17T14:57:00Z">
                <w:rPr>
                  <w:color w:val="4472C4"/>
                  <w:sz w:val="21"/>
                  <w:szCs w:val="21"/>
                </w:rPr>
              </w:rPrChange>
            </w:rPr>
            <w:delText>on</w:delText>
          </w:r>
        </w:del>
      </w:ins>
      <w:ins w:id="263" w:author="Mohsin_6" w:date="2024-04-17T13:41:00Z">
        <w:r w:rsidR="0031623D">
          <w:rPr>
            <w:sz w:val="21"/>
            <w:szCs w:val="21"/>
          </w:rPr>
          <w:t>by</w:t>
        </w:r>
        <w:r w:rsidR="002A4075">
          <w:rPr>
            <w:sz w:val="21"/>
            <w:szCs w:val="21"/>
          </w:rPr>
          <w:t xml:space="preserve"> linking </w:t>
        </w:r>
      </w:ins>
      <w:ins w:id="264" w:author="Mohsin_6" w:date="2024-04-17T13:42:00Z">
        <w:r w:rsidR="007A46E4">
          <w:rPr>
            <w:sz w:val="21"/>
            <w:szCs w:val="21"/>
          </w:rPr>
          <w:t>identifiers</w:t>
        </w:r>
      </w:ins>
      <w:ins w:id="265" w:author="Mohsin_6" w:date="2024-04-17T13:41:00Z">
        <w:r w:rsidR="002A4075">
          <w:rPr>
            <w:sz w:val="21"/>
            <w:szCs w:val="21"/>
          </w:rPr>
          <w:t xml:space="preserve"> of </w:t>
        </w:r>
        <w:del w:id="266" w:author="OPPO" w:date="2024-04-18T10:19:00Z">
          <w:r w:rsidR="002A4075" w:rsidDel="004D2517">
            <w:rPr>
              <w:sz w:val="21"/>
              <w:szCs w:val="21"/>
            </w:rPr>
            <w:delText>the</w:delText>
          </w:r>
        </w:del>
      </w:ins>
      <w:ins w:id="267" w:author="V-r3" w:date="2024-04-17T14:54:00Z">
        <w:del w:id="268" w:author="OPPO" w:date="2024-04-18T10:19:00Z">
          <w:r w:rsidR="004062F7" w:rsidRPr="00D44FB6" w:rsidDel="004D2517">
            <w:rPr>
              <w:sz w:val="21"/>
              <w:szCs w:val="21"/>
              <w:rPrChange w:id="269" w:author="V-r3" w:date="2024-04-17T14:57:00Z">
                <w:rPr>
                  <w:color w:val="4472C4"/>
                  <w:sz w:val="21"/>
                  <w:szCs w:val="21"/>
                </w:rPr>
              </w:rPrChange>
            </w:rPr>
            <w:delText xml:space="preserve"> </w:delText>
          </w:r>
        </w:del>
      </w:ins>
      <w:ins w:id="270" w:author="Mohsin_9" w:date="2024-04-17T16:27:00Z">
        <w:del w:id="271" w:author="OPPO" w:date="2024-04-18T10:19:00Z">
          <w:r w:rsidR="0070140A" w:rsidDel="004D2517">
            <w:rPr>
              <w:sz w:val="21"/>
              <w:szCs w:val="21"/>
            </w:rPr>
            <w:delText>sa</w:delText>
          </w:r>
        </w:del>
        <w:del w:id="272" w:author="OPPO" w:date="2024-04-18T10:18:00Z">
          <w:r w:rsidR="0070140A" w:rsidDel="004D2517">
            <w:rPr>
              <w:sz w:val="21"/>
              <w:szCs w:val="21"/>
            </w:rPr>
            <w:delText>me</w:delText>
          </w:r>
        </w:del>
        <w:del w:id="273" w:author="OPPO" w:date="2024-04-18T11:54:00Z">
          <w:r w:rsidR="0070140A" w:rsidDel="00DF2419">
            <w:rPr>
              <w:sz w:val="21"/>
              <w:szCs w:val="21"/>
            </w:rPr>
            <w:delText xml:space="preserve"> </w:delText>
          </w:r>
        </w:del>
      </w:ins>
      <w:proofErr w:type="spellStart"/>
      <w:ins w:id="274" w:author="V-r3" w:date="2024-04-17T14:54:00Z">
        <w:r w:rsidR="004062F7" w:rsidRPr="00D44FB6">
          <w:rPr>
            <w:sz w:val="21"/>
            <w:szCs w:val="21"/>
            <w:rPrChange w:id="275" w:author="V-r3" w:date="2024-04-17T14:57:00Z">
              <w:rPr>
                <w:color w:val="4472C4"/>
                <w:sz w:val="21"/>
                <w:szCs w:val="21"/>
              </w:rPr>
            </w:rPrChange>
          </w:rPr>
          <w:t>AIoT</w:t>
        </w:r>
        <w:proofErr w:type="spellEnd"/>
        <w:r w:rsidR="004062F7" w:rsidRPr="00D44FB6">
          <w:rPr>
            <w:sz w:val="21"/>
            <w:szCs w:val="21"/>
            <w:rPrChange w:id="276" w:author="V-r3" w:date="2024-04-17T14:57:00Z">
              <w:rPr>
                <w:color w:val="4472C4"/>
                <w:sz w:val="21"/>
                <w:szCs w:val="21"/>
              </w:rPr>
            </w:rPrChange>
          </w:rPr>
          <w:t xml:space="preserve"> Device</w:t>
        </w:r>
      </w:ins>
      <w:ins w:id="277" w:author="OPPO" w:date="2024-04-18T10:19:00Z">
        <w:r w:rsidR="004D2517">
          <w:rPr>
            <w:sz w:val="21"/>
            <w:szCs w:val="21"/>
          </w:rPr>
          <w:t>(s)</w:t>
        </w:r>
      </w:ins>
      <w:ins w:id="278" w:author="vivo-r14" w:date="2024-04-19T10:30:00Z">
        <w:r w:rsidR="000E3BC6">
          <w:rPr>
            <w:sz w:val="21"/>
            <w:szCs w:val="21"/>
          </w:rPr>
          <w:t xml:space="preserve"> shall be supported</w:t>
        </w:r>
      </w:ins>
      <w:ins w:id="279" w:author="V-r3" w:date="2024-04-17T14:54:00Z">
        <w:del w:id="280" w:author="Mohsin_6" w:date="2024-04-17T13:41:00Z">
          <w:r w:rsidR="004062F7" w:rsidRPr="00D44FB6" w:rsidDel="002A4075">
            <w:rPr>
              <w:sz w:val="21"/>
              <w:szCs w:val="21"/>
              <w:rPrChange w:id="281" w:author="V-r3" w:date="2024-04-17T14:57:00Z">
                <w:rPr>
                  <w:color w:val="4472C4"/>
                  <w:sz w:val="21"/>
                  <w:szCs w:val="21"/>
                </w:rPr>
              </w:rPrChange>
            </w:rPr>
            <w:delText>s</w:delText>
          </w:r>
        </w:del>
      </w:ins>
      <w:ins w:id="282" w:author="V-r3" w:date="2024-04-17T14:50:00Z">
        <w:del w:id="283" w:author="V-r5" w:date="2024-04-17T18:02:00Z">
          <w:r w:rsidRPr="00D44FB6" w:rsidDel="00395345">
            <w:rPr>
              <w:rPrChange w:id="284" w:author="V-r3" w:date="2024-04-17T14:57:00Z">
                <w:rPr>
                  <w:color w:val="FF0000"/>
                </w:rPr>
              </w:rPrChange>
            </w:rPr>
            <w:delText xml:space="preserve"> (</w:delText>
          </w:r>
        </w:del>
      </w:ins>
      <w:ins w:id="285" w:author="V-r3" w:date="2024-04-17T14:51:00Z">
        <w:del w:id="286" w:author="V-r5" w:date="2024-04-17T18:02:00Z">
          <w:r w:rsidRPr="00D44FB6" w:rsidDel="00395345">
            <w:rPr>
              <w:rPrChange w:id="287" w:author="V-r3" w:date="2024-04-17T14:57:00Z">
                <w:rPr>
                  <w:color w:val="FF0000"/>
                </w:rPr>
              </w:rPrChange>
            </w:rPr>
            <w:delText>e.g. confidentiality protection of identifier of AIoT devices</w:delText>
          </w:r>
        </w:del>
      </w:ins>
      <w:ins w:id="288" w:author="V-r3" w:date="2024-04-17T14:50:00Z">
        <w:del w:id="289" w:author="V-r5" w:date="2024-04-17T18:02:00Z">
          <w:r w:rsidRPr="00D44FB6" w:rsidDel="00395345">
            <w:rPr>
              <w:rPrChange w:id="290" w:author="V-r3" w:date="2024-04-17T14:57:00Z">
                <w:rPr>
                  <w:color w:val="FF0000"/>
                </w:rPr>
              </w:rPrChange>
            </w:rPr>
            <w:delText>)</w:delText>
          </w:r>
        </w:del>
      </w:ins>
      <w:ins w:id="291" w:author="V-r3" w:date="2024-04-17T14:49:00Z">
        <w:r w:rsidRPr="00D44FB6">
          <w:rPr>
            <w:rPrChange w:id="292" w:author="V-r3" w:date="2024-04-17T14:57:00Z">
              <w:rPr>
                <w:color w:val="FF0000"/>
              </w:rPr>
            </w:rPrChange>
          </w:rPr>
          <w:t>.</w:t>
        </w:r>
      </w:ins>
    </w:p>
    <w:p w14:paraId="2C564B6E" w14:textId="11DC59EF" w:rsidR="00395345" w:rsidRPr="00A86B7A" w:rsidDel="004B10C5" w:rsidRDefault="00395345">
      <w:pPr>
        <w:pStyle w:val="NO"/>
        <w:rPr>
          <w:del w:id="293" w:author="Mohsin_6" w:date="2024-04-17T13:43:00Z"/>
          <w:color w:val="FF0000"/>
          <w:rPrChange w:id="294" w:author="vivo-r14" w:date="2024-04-19T10:32:00Z">
            <w:rPr>
              <w:del w:id="295" w:author="Mohsin_6" w:date="2024-04-17T13:43:00Z"/>
            </w:rPr>
          </w:rPrChange>
        </w:rPr>
      </w:pPr>
      <w:ins w:id="296" w:author="V-r5" w:date="2024-04-17T18:02:00Z">
        <w:del w:id="297" w:author="Mohsin_6" w:date="2024-04-17T13:43:00Z">
          <w:r w:rsidRPr="00A86B7A" w:rsidDel="004B10C5">
            <w:rPr>
              <w:color w:val="FF0000"/>
              <w:rPrChange w:id="298" w:author="vivo-r14" w:date="2024-04-19T10:32:00Z">
                <w:rPr/>
              </w:rPrChange>
            </w:rPr>
            <w:delText xml:space="preserve">NOTE: </w:delText>
          </w:r>
          <w:r w:rsidRPr="00A86B7A" w:rsidDel="004B10C5">
            <w:rPr>
              <w:color w:val="FF0000"/>
              <w:rPrChange w:id="299" w:author="vivo-r14" w:date="2024-04-19T10:32:00Z">
                <w:rPr/>
              </w:rPrChange>
            </w:rPr>
            <w:tab/>
            <w:delText>Not all AIOT services/device types are expected to require support of features to solve the above requirement and hence support of such features are not mandated.</w:delText>
          </w:r>
        </w:del>
      </w:ins>
    </w:p>
    <w:p w14:paraId="3B2E3F26" w14:textId="6EE0C2AD" w:rsidR="004B10C5" w:rsidRPr="00A86B7A" w:rsidRDefault="004B10C5">
      <w:pPr>
        <w:pStyle w:val="NO"/>
        <w:rPr>
          <w:ins w:id="300" w:author="Mohsin_6" w:date="2024-04-17T13:44:00Z"/>
          <w:color w:val="FF0000"/>
          <w:rPrChange w:id="301" w:author="vivo-r14" w:date="2024-04-19T10:32:00Z">
            <w:rPr>
              <w:ins w:id="302" w:author="Mohsin_6" w:date="2024-04-17T13:44:00Z"/>
              <w:color w:val="FF0000"/>
            </w:rPr>
          </w:rPrChange>
        </w:rPr>
        <w:pPrChange w:id="303" w:author="V-r5" w:date="2024-04-17T18:02:00Z">
          <w:pPr>
            <w:ind w:hanging="2"/>
            <w:jc w:val="both"/>
          </w:pPr>
        </w:pPrChange>
      </w:pPr>
      <w:ins w:id="304" w:author="Mohsin_6" w:date="2024-04-17T13:44:00Z">
        <w:r w:rsidRPr="00A86B7A">
          <w:rPr>
            <w:color w:val="FF0000"/>
            <w:rPrChange w:id="305" w:author="vivo-r14" w:date="2024-04-19T10:32:00Z">
              <w:rPr/>
            </w:rPrChange>
          </w:rPr>
          <w:t xml:space="preserve">Editor’s note: </w:t>
        </w:r>
      </w:ins>
      <w:proofErr w:type="spellStart"/>
      <w:ins w:id="306" w:author="Mohsin_6" w:date="2024-04-17T13:46:00Z">
        <w:r w:rsidR="0038525B" w:rsidRPr="00A86B7A">
          <w:rPr>
            <w:color w:val="FF0000"/>
            <w:rPrChange w:id="307" w:author="vivo-r14" w:date="2024-04-19T10:32:00Z">
              <w:rPr/>
            </w:rPrChange>
          </w:rPr>
          <w:t>AIoT</w:t>
        </w:r>
        <w:proofErr w:type="spellEnd"/>
        <w:r w:rsidR="0038525B" w:rsidRPr="00A86B7A">
          <w:rPr>
            <w:color w:val="FF0000"/>
            <w:rPrChange w:id="308" w:author="vivo-r14" w:date="2024-04-19T10:32:00Z">
              <w:rPr/>
            </w:rPrChange>
          </w:rPr>
          <w:t xml:space="preserve"> use cases that </w:t>
        </w:r>
      </w:ins>
      <w:ins w:id="309" w:author="Mohsin_6" w:date="2024-04-17T13:47:00Z">
        <w:r w:rsidR="0038525B" w:rsidRPr="00A86B7A">
          <w:rPr>
            <w:color w:val="FF0000"/>
            <w:rPrChange w:id="310" w:author="vivo-r14" w:date="2024-04-19T10:32:00Z">
              <w:rPr/>
            </w:rPrChange>
          </w:rPr>
          <w:t>do not need the above prote</w:t>
        </w:r>
        <w:r w:rsidR="00847EE6" w:rsidRPr="00A86B7A">
          <w:rPr>
            <w:color w:val="FF0000"/>
            <w:rPrChange w:id="311" w:author="vivo-r14" w:date="2024-04-19T10:32:00Z">
              <w:rPr/>
            </w:rPrChange>
          </w:rPr>
          <w:t>ction mechanisms are FFS.</w:t>
        </w:r>
      </w:ins>
    </w:p>
    <w:p w14:paraId="6C6DBD24" w14:textId="6CC672EA" w:rsidR="004062F7" w:rsidRPr="000D7181" w:rsidDel="00CE3E3C" w:rsidRDefault="004062F7">
      <w:pPr>
        <w:ind w:hanging="2"/>
        <w:jc w:val="both"/>
        <w:rPr>
          <w:ins w:id="312" w:author="vivo-r1" w:date="2024-04-16T10:23:00Z"/>
          <w:del w:id="313" w:author="V-r5" w:date="2024-04-17T17:57:00Z"/>
        </w:rPr>
      </w:pPr>
      <w:ins w:id="314" w:author="V-r3" w:date="2024-04-17T14:52:00Z">
        <w:del w:id="315" w:author="V-r5" w:date="2024-04-17T17:57:00Z">
          <w:r w:rsidDel="00CE3E3C">
            <w:rPr>
              <w:rFonts w:hint="eastAsia"/>
            </w:rPr>
            <w:delText>T</w:delText>
          </w:r>
          <w:r w:rsidDel="00CE3E3C">
            <w:delText xml:space="preserve">he 3GPP System shall support mechanisms to mitigate threats </w:delText>
          </w:r>
        </w:del>
      </w:ins>
      <w:ins w:id="316" w:author="V-r3" w:date="2024-04-17T14:53:00Z">
        <w:del w:id="317" w:author="V-r5" w:date="2024-04-17T17:57:00Z">
          <w:r w:rsidDel="00CE3E3C">
            <w:delText xml:space="preserve">from leakage of </w:delText>
          </w:r>
        </w:del>
      </w:ins>
      <w:ins w:id="318" w:author="V-r3" w:date="2024-04-17T14:56:00Z">
        <w:del w:id="319" w:author="V-r5" w:date="2024-04-17T17:57:00Z">
          <w:r w:rsidR="000D7181" w:rsidDel="00CE3E3C">
            <w:delText xml:space="preserve">sensitive information from AIoT devices (e.g. </w:delText>
          </w:r>
        </w:del>
      </w:ins>
      <w:ins w:id="320" w:author="V-r3" w:date="2024-04-17T14:57:00Z">
        <w:del w:id="321" w:author="V-r5" w:date="2024-04-17T17:57:00Z">
          <w:r w:rsidR="000D7181" w:rsidDel="00CE3E3C">
            <w:delText>quantity of devices derived from Inventory service</w:delText>
          </w:r>
        </w:del>
      </w:ins>
      <w:ins w:id="322" w:author="V-r3" w:date="2024-04-17T14:56:00Z">
        <w:del w:id="323" w:author="V-r5" w:date="2024-04-17T17:57:00Z">
          <w:r w:rsidR="000D7181" w:rsidDel="00CE3E3C">
            <w:delText>)</w:delText>
          </w:r>
        </w:del>
      </w:ins>
      <w:ins w:id="324" w:author="V-r3" w:date="2024-04-17T14:57:00Z">
        <w:del w:id="325" w:author="V-r5" w:date="2024-04-17T17:57:00Z">
          <w:r w:rsidR="000D7181" w:rsidDel="00CE3E3C">
            <w:delText>.</w:delText>
          </w:r>
        </w:del>
      </w:ins>
    </w:p>
    <w:p w14:paraId="6BA80ECD" w14:textId="677A1911" w:rsidR="002A3CBB" w:rsidRPr="002A3CBB" w:rsidDel="00027E65" w:rsidRDefault="002A3CBB" w:rsidP="002A3CBB">
      <w:pPr>
        <w:pStyle w:val="NO"/>
        <w:rPr>
          <w:del w:id="326" w:author="V-r3" w:date="2024-04-16T22:09:00Z"/>
        </w:rPr>
      </w:pPr>
      <w:ins w:id="327" w:author="vivo-r1" w:date="2024-04-16T10:23:00Z">
        <w:del w:id="328"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7" w:author="Alec Brusilovsky" w:date="2024-04-17T10:13:00Z" w:initials="AB">
    <w:p w14:paraId="524E3952" w14:textId="77777777" w:rsidR="002712EB" w:rsidRDefault="002712EB" w:rsidP="002712EB">
      <w:pPr>
        <w:pStyle w:val="ad"/>
        <w:ind w:firstLine="0"/>
      </w:pPr>
      <w:r>
        <w:rPr>
          <w:rStyle w:val="ac"/>
        </w:rPr>
        <w:annotationRef/>
      </w:r>
      <w:r>
        <w:t>Privacy protection and anonymity protection are different things. In most cases, anonymity is not needed for privacy protection.</w:t>
      </w:r>
    </w:p>
    <w:p w14:paraId="1DF9EDE9" w14:textId="77777777" w:rsidR="002712EB" w:rsidRDefault="002712EB" w:rsidP="002712EB">
      <w:pPr>
        <w:pStyle w:val="ad"/>
        <w:ind w:firstLine="0"/>
      </w:pPr>
      <w:r>
        <w:t>Also, what level of anonymity is  proposed?</w:t>
      </w:r>
    </w:p>
    <w:p w14:paraId="086A832C" w14:textId="77777777" w:rsidR="002712EB" w:rsidRDefault="002712EB" w:rsidP="002712EB">
      <w:pPr>
        <w:pStyle w:val="ad"/>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82997" w14:textId="77777777" w:rsidR="00B80DBA" w:rsidRDefault="00B80DBA" w:rsidP="00280958">
      <w:pPr>
        <w:spacing w:after="0"/>
      </w:pPr>
      <w:r>
        <w:separator/>
      </w:r>
    </w:p>
  </w:endnote>
  <w:endnote w:type="continuationSeparator" w:id="0">
    <w:p w14:paraId="5D7C2AB8" w14:textId="77777777" w:rsidR="00B80DBA" w:rsidRDefault="00B80DBA"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31C45" w14:textId="77777777" w:rsidR="00B80DBA" w:rsidRDefault="00B80DBA" w:rsidP="00280958">
      <w:pPr>
        <w:spacing w:after="0"/>
      </w:pPr>
      <w:r>
        <w:separator/>
      </w:r>
    </w:p>
  </w:footnote>
  <w:footnote w:type="continuationSeparator" w:id="0">
    <w:p w14:paraId="2889994A" w14:textId="77777777" w:rsidR="00B80DBA" w:rsidRDefault="00B80DBA"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vivo-r14">
    <w15:presenceInfo w15:providerId="None" w15:userId="vivo-r14"/>
  </w15:person>
  <w15:person w15:author="vivo-HL">
    <w15:presenceInfo w15:providerId="None" w15:userId="vivo-HL"/>
  </w15:person>
  <w15:person w15:author="vivo-Zhenhua">
    <w15:presenceInfo w15:providerId="None" w15:userId="vivo-Zhenhu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50FA4"/>
    <w:rsid w:val="000622CC"/>
    <w:rsid w:val="00064CA0"/>
    <w:rsid w:val="000652F7"/>
    <w:rsid w:val="000670EB"/>
    <w:rsid w:val="00077C0A"/>
    <w:rsid w:val="00087D73"/>
    <w:rsid w:val="000B6DCC"/>
    <w:rsid w:val="000C6F94"/>
    <w:rsid w:val="000D7181"/>
    <w:rsid w:val="000E2F85"/>
    <w:rsid w:val="000E3BC6"/>
    <w:rsid w:val="000E3EA0"/>
    <w:rsid w:val="00105530"/>
    <w:rsid w:val="00111DAE"/>
    <w:rsid w:val="00146A5D"/>
    <w:rsid w:val="00162134"/>
    <w:rsid w:val="001724AD"/>
    <w:rsid w:val="00184F1F"/>
    <w:rsid w:val="001A04DC"/>
    <w:rsid w:val="001A5E65"/>
    <w:rsid w:val="001B0797"/>
    <w:rsid w:val="001D6A15"/>
    <w:rsid w:val="001D7763"/>
    <w:rsid w:val="001E4998"/>
    <w:rsid w:val="001E56FC"/>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862ED"/>
    <w:rsid w:val="0039499B"/>
    <w:rsid w:val="00395345"/>
    <w:rsid w:val="003A046F"/>
    <w:rsid w:val="003D4D87"/>
    <w:rsid w:val="004062F7"/>
    <w:rsid w:val="0040769A"/>
    <w:rsid w:val="004404DF"/>
    <w:rsid w:val="00441D07"/>
    <w:rsid w:val="00445103"/>
    <w:rsid w:val="0045693C"/>
    <w:rsid w:val="0046784E"/>
    <w:rsid w:val="00484C8B"/>
    <w:rsid w:val="00490D0A"/>
    <w:rsid w:val="00496BE2"/>
    <w:rsid w:val="004979A6"/>
    <w:rsid w:val="004A2500"/>
    <w:rsid w:val="004A616F"/>
    <w:rsid w:val="004B10C5"/>
    <w:rsid w:val="004C3DFD"/>
    <w:rsid w:val="004C4F98"/>
    <w:rsid w:val="004D2517"/>
    <w:rsid w:val="004D59F6"/>
    <w:rsid w:val="004D5B51"/>
    <w:rsid w:val="004E7B3A"/>
    <w:rsid w:val="004F57C6"/>
    <w:rsid w:val="004F6BA3"/>
    <w:rsid w:val="005179FB"/>
    <w:rsid w:val="00535347"/>
    <w:rsid w:val="00537131"/>
    <w:rsid w:val="005456A6"/>
    <w:rsid w:val="00555A68"/>
    <w:rsid w:val="005947AB"/>
    <w:rsid w:val="00596889"/>
    <w:rsid w:val="005C2047"/>
    <w:rsid w:val="006069E7"/>
    <w:rsid w:val="006112D8"/>
    <w:rsid w:val="00621218"/>
    <w:rsid w:val="00621965"/>
    <w:rsid w:val="00623A70"/>
    <w:rsid w:val="006260F5"/>
    <w:rsid w:val="00690AF5"/>
    <w:rsid w:val="006A1A43"/>
    <w:rsid w:val="006C1135"/>
    <w:rsid w:val="006C26AE"/>
    <w:rsid w:val="006C36A9"/>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30B7B"/>
    <w:rsid w:val="00842AE5"/>
    <w:rsid w:val="00847EE6"/>
    <w:rsid w:val="008552E0"/>
    <w:rsid w:val="00874A30"/>
    <w:rsid w:val="00877C8D"/>
    <w:rsid w:val="00884F2F"/>
    <w:rsid w:val="00903033"/>
    <w:rsid w:val="00946D4B"/>
    <w:rsid w:val="00955A6E"/>
    <w:rsid w:val="00960688"/>
    <w:rsid w:val="00981C34"/>
    <w:rsid w:val="009A3F2F"/>
    <w:rsid w:val="009A5AFA"/>
    <w:rsid w:val="009B3F85"/>
    <w:rsid w:val="009B798B"/>
    <w:rsid w:val="009F6109"/>
    <w:rsid w:val="00A14CDC"/>
    <w:rsid w:val="00A33C1C"/>
    <w:rsid w:val="00A3486C"/>
    <w:rsid w:val="00A47BE1"/>
    <w:rsid w:val="00A50711"/>
    <w:rsid w:val="00A6077A"/>
    <w:rsid w:val="00A86B7A"/>
    <w:rsid w:val="00AB13B1"/>
    <w:rsid w:val="00AC3C2C"/>
    <w:rsid w:val="00AC4D8D"/>
    <w:rsid w:val="00AC7FE9"/>
    <w:rsid w:val="00AF2199"/>
    <w:rsid w:val="00AF5B1E"/>
    <w:rsid w:val="00B61D04"/>
    <w:rsid w:val="00B80DBA"/>
    <w:rsid w:val="00B87772"/>
    <w:rsid w:val="00BA596E"/>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DF2419"/>
    <w:rsid w:val="00E5025F"/>
    <w:rsid w:val="00E57812"/>
    <w:rsid w:val="00E61C75"/>
    <w:rsid w:val="00E81BAC"/>
    <w:rsid w:val="00E8689A"/>
    <w:rsid w:val="00EB3BE9"/>
    <w:rsid w:val="00EF29F0"/>
    <w:rsid w:val="00EF37DE"/>
    <w:rsid w:val="00EF5261"/>
    <w:rsid w:val="00EF5D7B"/>
    <w:rsid w:val="00F41C52"/>
    <w:rsid w:val="00F7009C"/>
    <w:rsid w:val="00FB38EC"/>
    <w:rsid w:val="00FB500C"/>
    <w:rsid w:val="00FC2A0B"/>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2">
    <w:name w:val="heading 2"/>
    <w:aliases w:val="H2,h2,2nd level,†berschrift 2,õberschrift 2,UNDERRUBRIK 1-2"/>
    <w:basedOn w:val="a"/>
    <w:next w:val="a"/>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3">
    <w:name w:val="heading 3"/>
    <w:aliases w:val="h3"/>
    <w:basedOn w:val="a"/>
    <w:next w:val="a"/>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4">
    <w:name w:val="heading 4"/>
    <w:basedOn w:val="a"/>
    <w:next w:val="a"/>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5">
    <w:name w:val="heading 5"/>
    <w:basedOn w:val="a"/>
    <w:next w:val="a"/>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6">
    <w:name w:val="heading 6"/>
    <w:basedOn w:val="a"/>
    <w:next w:val="a"/>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spacing w:after="60"/>
      <w:jc w:val="center"/>
    </w:pPr>
    <w:rPr>
      <w:rFonts w:ascii="Calibri" w:eastAsia="Calibri" w:hAnsi="Calibri" w:cs="Calibri"/>
      <w:sz w:val="24"/>
      <w:szCs w:val="24"/>
    </w:rPr>
  </w:style>
  <w:style w:type="table" w:customStyle="1" w:styleId="a5">
    <w:basedOn w:val="TableNormal1"/>
    <w:tblPr>
      <w:tblStyleRowBandSize w:val="1"/>
      <w:tblStyleColBandSize w:val="1"/>
      <w:tblCellMar>
        <w:left w:w="108" w:type="dxa"/>
        <w:right w:w="108" w:type="dxa"/>
      </w:tblCellMar>
    </w:tblPr>
  </w:style>
  <w:style w:type="paragraph" w:styleId="a6">
    <w:name w:val="header"/>
    <w:basedOn w:val="a"/>
    <w:link w:val="a7"/>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280958"/>
    <w:rPr>
      <w:sz w:val="18"/>
      <w:szCs w:val="18"/>
    </w:rPr>
  </w:style>
  <w:style w:type="paragraph" w:styleId="a8">
    <w:name w:val="footer"/>
    <w:basedOn w:val="a"/>
    <w:link w:val="a9"/>
    <w:uiPriority w:val="99"/>
    <w:unhideWhenUsed/>
    <w:rsid w:val="00280958"/>
    <w:pPr>
      <w:tabs>
        <w:tab w:val="center" w:pos="4153"/>
        <w:tab w:val="right" w:pos="8306"/>
      </w:tabs>
      <w:snapToGrid w:val="0"/>
    </w:pPr>
    <w:rPr>
      <w:sz w:val="18"/>
      <w:szCs w:val="18"/>
    </w:rPr>
  </w:style>
  <w:style w:type="character" w:customStyle="1" w:styleId="a9">
    <w:name w:val="页脚 字符"/>
    <w:basedOn w:val="a0"/>
    <w:link w:val="a8"/>
    <w:uiPriority w:val="99"/>
    <w:rsid w:val="00280958"/>
    <w:rPr>
      <w:sz w:val="18"/>
      <w:szCs w:val="18"/>
    </w:rPr>
  </w:style>
  <w:style w:type="paragraph" w:customStyle="1" w:styleId="B1">
    <w:name w:val="B1"/>
    <w:basedOn w:val="aa"/>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aa">
    <w:name w:val="List"/>
    <w:basedOn w:val="a"/>
    <w:uiPriority w:val="99"/>
    <w:semiHidden/>
    <w:unhideWhenUsed/>
    <w:rsid w:val="00E81BAC"/>
    <w:pPr>
      <w:ind w:left="200" w:hangingChars="200" w:hanging="200"/>
      <w:contextualSpacing/>
    </w:pPr>
  </w:style>
  <w:style w:type="paragraph" w:styleId="ab">
    <w:name w:val="List Paragraph"/>
    <w:basedOn w:val="a"/>
    <w:uiPriority w:val="34"/>
    <w:qFormat/>
    <w:rsid w:val="002D0215"/>
    <w:pPr>
      <w:ind w:firstLineChars="200" w:firstLine="420"/>
    </w:pPr>
  </w:style>
  <w:style w:type="character" w:styleId="ac">
    <w:name w:val="annotation reference"/>
    <w:basedOn w:val="a0"/>
    <w:uiPriority w:val="99"/>
    <w:semiHidden/>
    <w:unhideWhenUsed/>
    <w:rsid w:val="00C82F17"/>
    <w:rPr>
      <w:sz w:val="21"/>
      <w:szCs w:val="21"/>
    </w:rPr>
  </w:style>
  <w:style w:type="paragraph" w:styleId="ad">
    <w:name w:val="annotation text"/>
    <w:basedOn w:val="a"/>
    <w:link w:val="ae"/>
    <w:uiPriority w:val="99"/>
    <w:unhideWhenUsed/>
    <w:rsid w:val="00C82F17"/>
  </w:style>
  <w:style w:type="character" w:customStyle="1" w:styleId="ae">
    <w:name w:val="批注文字 字符"/>
    <w:basedOn w:val="a0"/>
    <w:link w:val="ad"/>
    <w:uiPriority w:val="99"/>
    <w:rsid w:val="00C82F17"/>
  </w:style>
  <w:style w:type="paragraph" w:styleId="af">
    <w:name w:val="annotation subject"/>
    <w:basedOn w:val="ad"/>
    <w:next w:val="ad"/>
    <w:link w:val="af0"/>
    <w:uiPriority w:val="99"/>
    <w:semiHidden/>
    <w:unhideWhenUsed/>
    <w:rsid w:val="00C82F17"/>
    <w:rPr>
      <w:b/>
      <w:bCs/>
    </w:rPr>
  </w:style>
  <w:style w:type="character" w:customStyle="1" w:styleId="af0">
    <w:name w:val="批注主题 字符"/>
    <w:basedOn w:val="ae"/>
    <w:link w:val="af"/>
    <w:uiPriority w:val="99"/>
    <w:semiHidden/>
    <w:rsid w:val="00C82F17"/>
    <w:rPr>
      <w:b/>
      <w:bCs/>
    </w:rPr>
  </w:style>
  <w:style w:type="paragraph" w:customStyle="1" w:styleId="EX">
    <w:name w:val="EX"/>
    <w:basedOn w:val="a"/>
    <w:link w:val="EXChar"/>
    <w:rsid w:val="00E61C75"/>
    <w:pPr>
      <w:keepLines/>
      <w:ind w:left="1702" w:hanging="1418"/>
    </w:pPr>
    <w:rPr>
      <w:rFonts w:eastAsia="宋体"/>
      <w:lang w:eastAsia="en-US"/>
    </w:rPr>
  </w:style>
  <w:style w:type="paragraph" w:styleId="af1">
    <w:name w:val="Normal (Web)"/>
    <w:basedOn w:val="a"/>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宋体"/>
      <w:lang w:eastAsia="en-US"/>
    </w:rPr>
  </w:style>
  <w:style w:type="paragraph" w:customStyle="1" w:styleId="NO">
    <w:name w:val="NO"/>
    <w:basedOn w:val="a"/>
    <w:rsid w:val="002A3CBB"/>
    <w:pPr>
      <w:keepLines/>
      <w:ind w:left="1135" w:hanging="851"/>
    </w:pPr>
    <w:rPr>
      <w:rFonts w:eastAsia="宋体"/>
      <w:lang w:eastAsia="en-US"/>
    </w:rPr>
  </w:style>
  <w:style w:type="character" w:customStyle="1" w:styleId="text-only">
    <w:name w:val="text-only"/>
    <w:rsid w:val="00AC7FE9"/>
  </w:style>
  <w:style w:type="paragraph" w:styleId="af2">
    <w:name w:val="Revision"/>
    <w:hidden/>
    <w:uiPriority w:val="99"/>
    <w:semiHidden/>
    <w:rsid w:val="00763F27"/>
    <w:pPr>
      <w:spacing w:after="0"/>
      <w:ind w:firstLine="0"/>
    </w:pPr>
  </w:style>
  <w:style w:type="character" w:customStyle="1" w:styleId="apple-converted-space">
    <w:name w:val="apple-converted-space"/>
    <w:basedOn w:val="a0"/>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宋体"/>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2</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vivo-r14</cp:lastModifiedBy>
  <cp:revision>4</cp:revision>
  <dcterms:created xsi:type="dcterms:W3CDTF">2024-04-18T15:54:00Z</dcterms:created>
  <dcterms:modified xsi:type="dcterms:W3CDTF">2024-04-19T02:32:00Z</dcterms:modified>
</cp:coreProperties>
</file>